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4BA" w14:textId="5FF15D6F" w:rsidR="007356F1" w:rsidRPr="007356F1" w:rsidRDefault="007356F1" w:rsidP="00420812">
      <w:pPr>
        <w:rPr>
          <w:b/>
          <w:bCs/>
          <w:i/>
          <w:iCs/>
        </w:rPr>
      </w:pPr>
    </w:p>
    <w:p w14:paraId="6ED4F5D3" w14:textId="611F9BAA" w:rsidR="00A54DA9" w:rsidRDefault="007D5C9C">
      <w:r>
        <w:t>This is the first draft of what will be the “Cryptoasset Overview”</w:t>
      </w:r>
      <w:r w:rsidR="00587EC7">
        <w:t xml:space="preserve"> (</w:t>
      </w:r>
      <w:r>
        <w:t>proper name tbc</w:t>
      </w:r>
      <w:r w:rsidR="00587EC7">
        <w:t>).</w:t>
      </w:r>
      <w:r>
        <w:t xml:space="preserve"> The </w:t>
      </w:r>
      <w:r w:rsidR="00A54DA9">
        <w:t xml:space="preserve">format of the </w:t>
      </w:r>
      <w:r w:rsidR="00420812">
        <w:t>C</w:t>
      </w:r>
      <w:r>
        <w:t xml:space="preserve">ryptoasset </w:t>
      </w:r>
      <w:r w:rsidR="00420812">
        <w:t>O</w:t>
      </w:r>
      <w:r>
        <w:t>verview shall be partly modelled from the UCD Student Managed Fund</w:t>
      </w:r>
      <w:r w:rsidR="00587EC7">
        <w:t>;</w:t>
      </w:r>
      <w:r>
        <w:t xml:space="preserve"> however it will have different </w:t>
      </w:r>
      <w:r w:rsidR="00A54DA9">
        <w:t>objectives</w:t>
      </w:r>
      <w:r>
        <w:t xml:space="preserve"> and goals</w:t>
      </w:r>
      <w:r w:rsidR="00A54DA9">
        <w:t>. The UCD SMF is an equities fund that consists of long positions in different “sectors”</w:t>
      </w:r>
      <w:r w:rsidR="00420812">
        <w:t xml:space="preserve">, </w:t>
      </w:r>
      <w:r w:rsidR="00A54DA9">
        <w:t>for example renewable energy sector, banking sector, telecommunications sector</w:t>
      </w:r>
      <w:r w:rsidR="007356F1">
        <w:t>….</w:t>
      </w:r>
      <w:r w:rsidR="00A54DA9">
        <w:t xml:space="preserve"> Each of these sectors has a sector manager </w:t>
      </w:r>
      <w:r w:rsidR="007356F1">
        <w:t>who</w:t>
      </w:r>
      <w:r w:rsidR="00587EC7">
        <w:t>se job</w:t>
      </w:r>
      <w:r w:rsidR="00A54DA9">
        <w:t xml:space="preserve"> is to have a good </w:t>
      </w:r>
      <w:r w:rsidR="00587EC7">
        <w:t xml:space="preserve">overall </w:t>
      </w:r>
      <w:r w:rsidR="00A54DA9">
        <w:t>knowledge of the</w:t>
      </w:r>
      <w:r w:rsidR="007356F1">
        <w:t>ir</w:t>
      </w:r>
      <w:r w:rsidR="00A54DA9">
        <w:t xml:space="preserve"> sector. The sectors will be filled with</w:t>
      </w:r>
      <w:r w:rsidR="007356F1">
        <w:t xml:space="preserve"> student</w:t>
      </w:r>
      <w:r w:rsidR="00A54DA9">
        <w:t xml:space="preserve"> “equity </w:t>
      </w:r>
      <w:r w:rsidR="007356F1">
        <w:t>analys</w:t>
      </w:r>
      <w:r w:rsidR="00420812">
        <w:t>t</w:t>
      </w:r>
      <w:r w:rsidR="007356F1">
        <w:t>s</w:t>
      </w:r>
      <w:r w:rsidR="00A54DA9">
        <w:t xml:space="preserve">” </w:t>
      </w:r>
      <w:r w:rsidR="007356F1">
        <w:t>who</w:t>
      </w:r>
      <w:r w:rsidR="00420812">
        <w:t>se</w:t>
      </w:r>
      <w:r w:rsidR="0002642D">
        <w:t xml:space="preserve"> </w:t>
      </w:r>
      <w:r w:rsidR="00A54DA9">
        <w:t>role it is to research stocks designated by the sector manager.</w:t>
      </w:r>
      <w:r w:rsidR="00587EC7">
        <w:t xml:space="preserve"> There could be up to 20-30 analysts per sector.</w:t>
      </w:r>
      <w:r w:rsidR="0002642D">
        <w:t xml:space="preserve"> I shall quickly run through how the </w:t>
      </w:r>
      <w:r w:rsidR="007356F1">
        <w:t>SMF</w:t>
      </w:r>
      <w:r w:rsidR="0002642D">
        <w:t xml:space="preserve"> works during a given semester</w:t>
      </w:r>
      <w:r w:rsidR="00A54DA9">
        <w:t xml:space="preserve"> </w:t>
      </w:r>
      <w:r w:rsidR="00587EC7">
        <w:t xml:space="preserve">and talk about how I think our “Cryptoasset Overview” should follow it. </w:t>
      </w:r>
    </w:p>
    <w:p w14:paraId="7859F359" w14:textId="0119811E" w:rsidR="007356F1" w:rsidRDefault="0002642D">
      <w:r>
        <w:t xml:space="preserve">Before the </w:t>
      </w:r>
      <w:r w:rsidR="007356F1">
        <w:t>semester</w:t>
      </w:r>
      <w:r>
        <w:t xml:space="preserve"> the sector manager will have a good idea of what companies are worth investigating further</w:t>
      </w:r>
      <w:r w:rsidR="00587EC7">
        <w:t xml:space="preserve"> within their sector</w:t>
      </w:r>
      <w:r>
        <w:t>. Let</w:t>
      </w:r>
      <w:r w:rsidR="00587EC7">
        <w:t>'</w:t>
      </w:r>
      <w:r>
        <w:t xml:space="preserve">s suppose that my sector manager has picked </w:t>
      </w:r>
      <w:r w:rsidR="00587EC7">
        <w:t>10</w:t>
      </w:r>
      <w:r>
        <w:t xml:space="preserve"> stocks </w:t>
      </w:r>
      <w:r w:rsidR="00587EC7">
        <w:t>that they believe Have the potential to be suitable investments and should investigate</w:t>
      </w:r>
      <w:r>
        <w:t xml:space="preserve"> </w:t>
      </w:r>
      <w:r w:rsidR="007356F1">
        <w:t>further</w:t>
      </w:r>
      <w:r w:rsidR="00587EC7">
        <w:t>. The 10 stocks will be divided between however many analysts there are in a sector. Thus I</w:t>
      </w:r>
      <w:r w:rsidR="007356F1">
        <w:t xml:space="preserve"> am an </w:t>
      </w:r>
      <w:r w:rsidR="00A54DA9">
        <w:t xml:space="preserve">equity analyst and have </w:t>
      </w:r>
      <w:r w:rsidR="007356F1">
        <w:t xml:space="preserve">to fill out a </w:t>
      </w:r>
      <w:r w:rsidR="00A54DA9">
        <w:t>one</w:t>
      </w:r>
      <w:r w:rsidR="00587EC7">
        <w:t>-</w:t>
      </w:r>
      <w:r w:rsidR="00A54DA9">
        <w:t>page “investment thesis”</w:t>
      </w:r>
      <w:r w:rsidR="00420812">
        <w:t xml:space="preserve"> for</w:t>
      </w:r>
      <w:r w:rsidR="007356F1">
        <w:t xml:space="preserve"> </w:t>
      </w:r>
      <w:r w:rsidR="00587EC7">
        <w:t>a company</w:t>
      </w:r>
      <w:r w:rsidR="007356F1">
        <w:t xml:space="preserve">. </w:t>
      </w:r>
      <w:r w:rsidR="00A54DA9">
        <w:t xml:space="preserve">Example Investment thesis can be seen on pages </w:t>
      </w:r>
      <w:r w:rsidR="00587EC7">
        <w:t>4</w:t>
      </w:r>
      <w:r w:rsidR="00A54DA9">
        <w:t xml:space="preserve"> and </w:t>
      </w:r>
      <w:r w:rsidR="00587EC7">
        <w:t>5</w:t>
      </w:r>
      <w:r>
        <w:t xml:space="preserve"> below</w:t>
      </w:r>
      <w:r w:rsidR="00A54DA9">
        <w:t xml:space="preserve">. Page </w:t>
      </w:r>
      <w:r w:rsidR="00587EC7">
        <w:t>4</w:t>
      </w:r>
      <w:r w:rsidR="00A54DA9">
        <w:t xml:space="preserve"> </w:t>
      </w:r>
      <w:r>
        <w:t xml:space="preserve">is </w:t>
      </w:r>
      <w:r w:rsidR="00A54DA9">
        <w:t xml:space="preserve">the investment thesis </w:t>
      </w:r>
      <w:r w:rsidR="00394DD2">
        <w:t>b</w:t>
      </w:r>
      <w:r w:rsidR="00A54DA9">
        <w:t>lueprint</w:t>
      </w:r>
      <w:r w:rsidR="00587EC7">
        <w:t xml:space="preserve"> that students are given,</w:t>
      </w:r>
      <w:r w:rsidR="00394DD2">
        <w:t xml:space="preserve"> </w:t>
      </w:r>
      <w:r w:rsidR="00A54DA9">
        <w:t>and page 4</w:t>
      </w:r>
      <w:r>
        <w:t xml:space="preserve"> is</w:t>
      </w:r>
      <w:r w:rsidR="00A54DA9">
        <w:t xml:space="preserve"> </w:t>
      </w:r>
      <w:r w:rsidR="00394DD2">
        <w:t xml:space="preserve">a </w:t>
      </w:r>
      <w:r w:rsidR="00277D15">
        <w:t xml:space="preserve">completed </w:t>
      </w:r>
      <w:r w:rsidR="00394DD2">
        <w:t>example</w:t>
      </w:r>
      <w:r w:rsidR="00277D15">
        <w:t xml:space="preserve"> </w:t>
      </w:r>
      <w:r w:rsidR="00587EC7">
        <w:t xml:space="preserve">of an investment thesis for </w:t>
      </w:r>
      <w:r w:rsidR="00277D15">
        <w:t>Master</w:t>
      </w:r>
      <w:r>
        <w:t>c</w:t>
      </w:r>
      <w:r w:rsidR="00277D15">
        <w:t>ard</w:t>
      </w:r>
      <w:r w:rsidR="00587EC7">
        <w:t>. Once given my stock to research I</w:t>
      </w:r>
      <w:r>
        <w:t xml:space="preserve"> have a week to </w:t>
      </w:r>
      <w:r w:rsidR="00587EC7">
        <w:t>fill in my investment thesis.</w:t>
      </w:r>
      <w:r>
        <w:t xml:space="preserve"> After doing so</w:t>
      </w:r>
      <w:r w:rsidR="00587EC7">
        <w:t>,</w:t>
      </w:r>
      <w:r>
        <w:t xml:space="preserve"> I present my investment thesis to my sector manager and fellow equity analys</w:t>
      </w:r>
      <w:r w:rsidR="00420812">
        <w:t>t</w:t>
      </w:r>
      <w:r>
        <w:t xml:space="preserve">s. </w:t>
      </w:r>
      <w:r w:rsidR="00394DD2">
        <w:t>M</w:t>
      </w:r>
      <w:r w:rsidR="007356F1">
        <w:t>y overall goal is to be able to figure out w</w:t>
      </w:r>
      <w:r w:rsidR="00587EC7">
        <w:t>he</w:t>
      </w:r>
      <w:r w:rsidR="007356F1">
        <w:t>ther or not I think the stock is currently overvalued or undervalued (BUY/SELL)</w:t>
      </w:r>
      <w:r w:rsidR="00394DD2">
        <w:t xml:space="preserve">. </w:t>
      </w:r>
    </w:p>
    <w:p w14:paraId="343A58A1" w14:textId="3D5ADABD" w:rsidR="00394DD2" w:rsidRDefault="007356F1">
      <w:r>
        <w:t xml:space="preserve">Once the </w:t>
      </w:r>
      <w:r w:rsidR="00587EC7">
        <w:t>ten</w:t>
      </w:r>
      <w:r>
        <w:t xml:space="preserve"> stocks are </w:t>
      </w:r>
      <w:r w:rsidR="00394DD2">
        <w:t>researched</w:t>
      </w:r>
      <w:r w:rsidR="00587EC7">
        <w:t xml:space="preserve"> and presented,</w:t>
      </w:r>
      <w:r w:rsidR="00394DD2">
        <w:t xml:space="preserve"> </w:t>
      </w:r>
      <w:r>
        <w:t xml:space="preserve">3-4 will be picked to be investigated further. I am then tasked to one of these stocks but now in a team of 4-6 people where we have to undertake more in depth analysis on some aspect of the stock </w:t>
      </w:r>
      <w:r w:rsidR="00394DD2">
        <w:t>but now instead</w:t>
      </w:r>
      <w:r w:rsidR="00587EC7">
        <w:t xml:space="preserve"> we are to make a more insightful</w:t>
      </w:r>
      <w:r w:rsidR="00394DD2">
        <w:t xml:space="preserve"> PowerPoint presentation. Lets say I am tasked to do the valuation with another student</w:t>
      </w:r>
      <w:r w:rsidR="00587EC7">
        <w:t xml:space="preserve"> for example</w:t>
      </w:r>
      <w:r w:rsidR="00394DD2">
        <w:t>. A few weeks later we will present our PowerPoint to the sector manager and fellow equity analysts. The 3-4 companies will again be w</w:t>
      </w:r>
      <w:r w:rsidR="00587EC7">
        <w:t>h</w:t>
      </w:r>
      <w:r w:rsidR="00394DD2">
        <w:t xml:space="preserve">ittled down to 1-2 that will be </w:t>
      </w:r>
      <w:r w:rsidR="00587EC7">
        <w:t xml:space="preserve">finally </w:t>
      </w:r>
      <w:r w:rsidR="00394DD2">
        <w:t xml:space="preserve">presented to the fund executives who will </w:t>
      </w:r>
      <w:r w:rsidR="00587EC7">
        <w:t>decide</w:t>
      </w:r>
      <w:r w:rsidR="00394DD2">
        <w:t xml:space="preserve"> on whether to take BUY or SELL or HOLD a given stock. </w:t>
      </w:r>
    </w:p>
    <w:p w14:paraId="18503031" w14:textId="77777777" w:rsidR="00394DD2" w:rsidRDefault="00394DD2" w:rsidP="00394DD2">
      <w:pPr>
        <w:rPr>
          <w:i/>
          <w:iCs/>
        </w:rPr>
      </w:pPr>
      <w:proofErr w:type="spellStart"/>
      <w:r w:rsidRPr="00394DD2">
        <w:rPr>
          <w:i/>
          <w:iCs/>
          <w:u w:val="single"/>
        </w:rPr>
        <w:t>Cryptoassest</w:t>
      </w:r>
      <w:proofErr w:type="spellEnd"/>
      <w:r w:rsidRPr="00394DD2">
        <w:rPr>
          <w:i/>
          <w:iCs/>
          <w:u w:val="single"/>
        </w:rPr>
        <w:t xml:space="preserve"> Overview:</w:t>
      </w:r>
      <w:r w:rsidRPr="00394DD2">
        <w:rPr>
          <w:i/>
          <w:iCs/>
        </w:rPr>
        <w:t xml:space="preserve"> </w:t>
      </w:r>
    </w:p>
    <w:p w14:paraId="5A3BACEA" w14:textId="50367DC8" w:rsidR="00AA7E95" w:rsidRDefault="00394DD2" w:rsidP="00394DD2">
      <w:r w:rsidRPr="00AA7E95">
        <w:t xml:space="preserve">We would </w:t>
      </w:r>
      <w:r w:rsidR="00AA7E95" w:rsidRPr="00AA7E95">
        <w:t xml:space="preserve">like the Cryptoasset Overview to take work similarly to the SMF with a few differences. </w:t>
      </w:r>
      <w:r w:rsidR="00587EC7" w:rsidRPr="00587EC7">
        <w:t xml:space="preserve">Our overall goal is to design our version of the Blueprint (page 4), which will allow students to fill in for </w:t>
      </w:r>
      <w:proofErr w:type="spellStart"/>
      <w:r w:rsidR="00587EC7" w:rsidRPr="00587EC7">
        <w:t>cryp</w:t>
      </w:r>
      <w:r w:rsidR="00587EC7">
        <w:t>toassets</w:t>
      </w:r>
      <w:proofErr w:type="spellEnd"/>
      <w:r w:rsidR="00587EC7">
        <w:t xml:space="preserve"> instead of stocks but with some differences as I will outline below. </w:t>
      </w:r>
    </w:p>
    <w:p w14:paraId="619243CA" w14:textId="6A9A0D00" w:rsidR="00D04BD6" w:rsidRDefault="00D04BD6" w:rsidP="00D04BD6">
      <w:pPr>
        <w:pStyle w:val="ListParagraph"/>
        <w:numPr>
          <w:ilvl w:val="0"/>
          <w:numId w:val="2"/>
        </w:numPr>
      </w:pPr>
      <w:r>
        <w:t xml:space="preserve">We have previously talked about the sectors we could use for the crypto asset overview </w:t>
      </w:r>
    </w:p>
    <w:p w14:paraId="32F1B71B" w14:textId="77777777" w:rsidR="00587EC7" w:rsidRDefault="00587EC7" w:rsidP="00587EC7">
      <w:pPr>
        <w:pStyle w:val="ListParagraph"/>
      </w:pPr>
    </w:p>
    <w:p w14:paraId="2254E281" w14:textId="49C339EE" w:rsidR="00D04BD6" w:rsidRPr="00D04BD6" w:rsidRDefault="00D04BD6" w:rsidP="00D04BD6">
      <w:pPr>
        <w:pStyle w:val="ListParagraph"/>
        <w:numPr>
          <w:ilvl w:val="1"/>
          <w:numId w:val="2"/>
        </w:numPr>
      </w:pPr>
      <w:r w:rsidRPr="00D04BD6">
        <w:t>Foundational Cryptocurrencies:</w:t>
      </w:r>
    </w:p>
    <w:p w14:paraId="2B122431" w14:textId="442EA41D" w:rsidR="00D04BD6" w:rsidRPr="00D04BD6" w:rsidRDefault="00D04BD6" w:rsidP="00D04BD6">
      <w:pPr>
        <w:pStyle w:val="ListParagraph"/>
        <w:numPr>
          <w:ilvl w:val="2"/>
          <w:numId w:val="2"/>
        </w:numPr>
        <w:spacing w:after="0" w:line="240" w:lineRule="auto"/>
      </w:pPr>
      <w:r w:rsidRPr="00D04BD6">
        <w:t>This sector should contain cryptocurrencies whose sole objective is to act as a blockchain based payment system. Cryptocurrencies in this sector should be limited in supply so that they can potentially act as a store of value. Examples: Bitcoin, Ripple, Litecoin, and Bitcoin Cash. </w:t>
      </w:r>
    </w:p>
    <w:p w14:paraId="02B034F6" w14:textId="77777777" w:rsidR="00D04BD6" w:rsidRPr="00D04BD6" w:rsidRDefault="00D04BD6" w:rsidP="00D04BD6">
      <w:pPr>
        <w:spacing w:after="0" w:line="240" w:lineRule="auto"/>
        <w:ind w:left="1080"/>
      </w:pPr>
    </w:p>
    <w:p w14:paraId="75C849C0" w14:textId="53D27F82" w:rsidR="00D04BD6" w:rsidRPr="00D04BD6" w:rsidRDefault="00D04BD6" w:rsidP="00D04BD6">
      <w:pPr>
        <w:pStyle w:val="ListParagraph"/>
        <w:numPr>
          <w:ilvl w:val="1"/>
          <w:numId w:val="2"/>
        </w:numPr>
        <w:spacing w:after="0" w:line="240" w:lineRule="auto"/>
      </w:pPr>
      <w:r w:rsidRPr="00D04BD6">
        <w:t>Infrastructure: </w:t>
      </w:r>
    </w:p>
    <w:p w14:paraId="622E933D" w14:textId="57AD1125" w:rsidR="00D04BD6" w:rsidRPr="00D04BD6" w:rsidRDefault="00D04BD6" w:rsidP="00D04BD6">
      <w:pPr>
        <w:pStyle w:val="ListParagraph"/>
        <w:numPr>
          <w:ilvl w:val="2"/>
          <w:numId w:val="2"/>
        </w:numPr>
        <w:spacing w:after="0" w:line="240" w:lineRule="auto"/>
      </w:pPr>
      <w:r w:rsidRPr="00D04BD6">
        <w:t xml:space="preserve">Infrastructural cryptocurrencies should be those whose primary function is to provide a platform or infrastructure on which a network of decentralized applications can be built on. Examples: Ethereum, </w:t>
      </w:r>
      <w:proofErr w:type="spellStart"/>
      <w:r w:rsidRPr="00D04BD6">
        <w:t>Cardano</w:t>
      </w:r>
      <w:proofErr w:type="spellEnd"/>
      <w:r w:rsidRPr="00D04BD6">
        <w:t xml:space="preserve">, </w:t>
      </w:r>
      <w:proofErr w:type="spellStart"/>
      <w:r w:rsidRPr="00D04BD6">
        <w:t>Polkadot</w:t>
      </w:r>
      <w:proofErr w:type="spellEnd"/>
      <w:r w:rsidRPr="00D04BD6">
        <w:t>, and Internet Computer. </w:t>
      </w:r>
    </w:p>
    <w:p w14:paraId="5D6330D3" w14:textId="77777777" w:rsidR="00D04BD6" w:rsidRPr="00D04BD6" w:rsidRDefault="00D04BD6" w:rsidP="00D04BD6">
      <w:pPr>
        <w:spacing w:after="0" w:line="240" w:lineRule="auto"/>
        <w:ind w:left="1080"/>
      </w:pPr>
    </w:p>
    <w:p w14:paraId="7454E0FB" w14:textId="20040A6F" w:rsidR="00D04BD6" w:rsidRPr="00D04BD6" w:rsidRDefault="00D04BD6" w:rsidP="00D04BD6">
      <w:pPr>
        <w:pStyle w:val="ListParagraph"/>
        <w:numPr>
          <w:ilvl w:val="1"/>
          <w:numId w:val="2"/>
        </w:numPr>
        <w:spacing w:after="0" w:line="240" w:lineRule="auto"/>
      </w:pPr>
      <w:r w:rsidRPr="00D04BD6">
        <w:t>Financial</w:t>
      </w:r>
    </w:p>
    <w:p w14:paraId="6BBA5A81" w14:textId="4D9365E7" w:rsidR="00D04BD6" w:rsidRPr="00D04BD6" w:rsidRDefault="00D04BD6" w:rsidP="00D04BD6">
      <w:pPr>
        <w:pStyle w:val="ListParagraph"/>
        <w:numPr>
          <w:ilvl w:val="2"/>
          <w:numId w:val="2"/>
        </w:numPr>
        <w:spacing w:after="0" w:line="240" w:lineRule="auto"/>
      </w:pPr>
      <w:r w:rsidRPr="00D04BD6">
        <w:t xml:space="preserve">Financial cryptocurrencies are those that provide some financial service whether that be through borrowing or lending crypto assets, allowing users to create financial instruments, or powering decentralized exchanges. Examples: UMA, </w:t>
      </w:r>
      <w:proofErr w:type="spellStart"/>
      <w:r w:rsidRPr="00D04BD6">
        <w:t>Synthetix</w:t>
      </w:r>
      <w:proofErr w:type="spellEnd"/>
      <w:r w:rsidRPr="00D04BD6">
        <w:t xml:space="preserve">, </w:t>
      </w:r>
      <w:proofErr w:type="spellStart"/>
      <w:r w:rsidRPr="00D04BD6">
        <w:t>Uniswap</w:t>
      </w:r>
      <w:proofErr w:type="spellEnd"/>
      <w:r w:rsidRPr="00D04BD6">
        <w:t>, Yearn Finance, and Curve finance.</w:t>
      </w:r>
    </w:p>
    <w:p w14:paraId="0FDBE39F" w14:textId="77777777" w:rsidR="00D04BD6" w:rsidRPr="00D04BD6" w:rsidRDefault="00D04BD6" w:rsidP="00D04BD6">
      <w:pPr>
        <w:spacing w:after="0" w:line="240" w:lineRule="auto"/>
        <w:ind w:left="1080"/>
      </w:pPr>
    </w:p>
    <w:p w14:paraId="607E22CB" w14:textId="5C8AC940" w:rsidR="00D04BD6" w:rsidRPr="00D04BD6" w:rsidRDefault="00D04BD6" w:rsidP="00D04BD6">
      <w:pPr>
        <w:pStyle w:val="ListParagraph"/>
        <w:numPr>
          <w:ilvl w:val="1"/>
          <w:numId w:val="2"/>
        </w:numPr>
        <w:spacing w:after="0" w:line="240" w:lineRule="auto"/>
      </w:pPr>
      <w:r w:rsidRPr="00D04BD6">
        <w:t>Services</w:t>
      </w:r>
    </w:p>
    <w:p w14:paraId="147A08B6" w14:textId="0556D3F2" w:rsidR="00D04BD6" w:rsidRPr="00D04BD6" w:rsidRDefault="00D04BD6" w:rsidP="00D04BD6">
      <w:pPr>
        <w:pStyle w:val="ListParagraph"/>
        <w:numPr>
          <w:ilvl w:val="2"/>
          <w:numId w:val="2"/>
        </w:numPr>
        <w:spacing w:after="0" w:line="240" w:lineRule="auto"/>
      </w:pPr>
      <w:r w:rsidRPr="00D04BD6">
        <w:t xml:space="preserve">Cryptocurrencies which provide a service that is not financial in nature. Examples of services include: </w:t>
      </w:r>
      <w:proofErr w:type="spellStart"/>
      <w:r w:rsidRPr="00D04BD6">
        <w:t>Vechain’s</w:t>
      </w:r>
      <w:proofErr w:type="spellEnd"/>
      <w:r w:rsidRPr="00D04BD6">
        <w:t xml:space="preserve"> supply chain management service, </w:t>
      </w:r>
      <w:proofErr w:type="spellStart"/>
      <w:r w:rsidRPr="00D04BD6">
        <w:t>Chainlink’s</w:t>
      </w:r>
      <w:proofErr w:type="spellEnd"/>
      <w:r w:rsidRPr="00D04BD6">
        <w:t xml:space="preserve"> oracle network, and RLC’s access to computing power and data. </w:t>
      </w:r>
    </w:p>
    <w:p w14:paraId="0A2AF369" w14:textId="77777777" w:rsidR="00D04BD6" w:rsidRPr="00D04BD6" w:rsidRDefault="00D04BD6" w:rsidP="00D04BD6">
      <w:pPr>
        <w:spacing w:after="0" w:line="240" w:lineRule="auto"/>
        <w:ind w:left="1080"/>
      </w:pPr>
    </w:p>
    <w:p w14:paraId="62901FB5" w14:textId="67919909" w:rsidR="00D04BD6" w:rsidRPr="00D04BD6" w:rsidRDefault="00D04BD6" w:rsidP="00D04BD6">
      <w:pPr>
        <w:pStyle w:val="ListParagraph"/>
        <w:numPr>
          <w:ilvl w:val="1"/>
          <w:numId w:val="2"/>
        </w:numPr>
        <w:spacing w:after="0" w:line="240" w:lineRule="auto"/>
      </w:pPr>
      <w:r w:rsidRPr="00D04BD6">
        <w:t>Media and Entertainment</w:t>
      </w:r>
    </w:p>
    <w:p w14:paraId="7CD28C40" w14:textId="00D49AF3" w:rsidR="00D04BD6" w:rsidRPr="00D04BD6" w:rsidRDefault="00D04BD6" w:rsidP="00D04BD6">
      <w:pPr>
        <w:pStyle w:val="ListParagraph"/>
        <w:numPr>
          <w:ilvl w:val="2"/>
          <w:numId w:val="2"/>
        </w:numPr>
        <w:spacing w:after="0" w:line="240" w:lineRule="auto"/>
      </w:pPr>
      <w:r w:rsidRPr="00D04BD6">
        <w:t xml:space="preserve">Aspects of blockchain and cryptocurrencies concerned with media and entertainment. While non-fungible tokens are not limited to this sector they are prevalent, especially in gaming, art, sports (highlights like NBA’s hotshots), and music. Examples: </w:t>
      </w:r>
      <w:proofErr w:type="spellStart"/>
      <w:r w:rsidRPr="00D04BD6">
        <w:t>Chilliz</w:t>
      </w:r>
      <w:proofErr w:type="spellEnd"/>
      <w:r w:rsidRPr="00D04BD6">
        <w:t xml:space="preserve"> the </w:t>
      </w:r>
      <w:proofErr w:type="spellStart"/>
      <w:r w:rsidRPr="00D04BD6">
        <w:t>ethereum</w:t>
      </w:r>
      <w:proofErr w:type="spellEnd"/>
      <w:r w:rsidRPr="00D04BD6">
        <w:t xml:space="preserve"> token that powers Socios.com a platform that lets users trade tokens to show support for professional sports teams, and Basic attention Token used on the brave browser which distributes advertiser revenue to users and content creators.</w:t>
      </w:r>
    </w:p>
    <w:p w14:paraId="30E517DC" w14:textId="77777777" w:rsidR="00D04BD6" w:rsidRPr="00D04BD6" w:rsidRDefault="00D04BD6" w:rsidP="00D04BD6">
      <w:pPr>
        <w:spacing w:after="0" w:line="240" w:lineRule="auto"/>
        <w:ind w:left="1080"/>
      </w:pPr>
    </w:p>
    <w:p w14:paraId="62078B68" w14:textId="155DBDB4" w:rsidR="00D04BD6" w:rsidRPr="00D04BD6" w:rsidRDefault="00D04BD6" w:rsidP="00D04BD6">
      <w:pPr>
        <w:pStyle w:val="ListParagraph"/>
        <w:numPr>
          <w:ilvl w:val="1"/>
          <w:numId w:val="2"/>
        </w:numPr>
        <w:spacing w:after="0" w:line="240" w:lineRule="auto"/>
      </w:pPr>
      <w:proofErr w:type="spellStart"/>
      <w:r w:rsidRPr="00D04BD6">
        <w:t>Stablecoins</w:t>
      </w:r>
      <w:proofErr w:type="spellEnd"/>
    </w:p>
    <w:p w14:paraId="567BF37D" w14:textId="6B9C9AAF" w:rsidR="00D04BD6" w:rsidRPr="00D04BD6" w:rsidRDefault="00D04BD6" w:rsidP="00D04BD6">
      <w:pPr>
        <w:pStyle w:val="ListParagraph"/>
        <w:numPr>
          <w:ilvl w:val="2"/>
          <w:numId w:val="2"/>
        </w:numPr>
        <w:spacing w:after="0" w:line="240" w:lineRule="auto"/>
      </w:pPr>
      <w:r w:rsidRPr="00D04BD6">
        <w:t xml:space="preserve">I would like to include a </w:t>
      </w:r>
      <w:proofErr w:type="spellStart"/>
      <w:r w:rsidRPr="00D04BD6">
        <w:t>stablecoin</w:t>
      </w:r>
      <w:proofErr w:type="spellEnd"/>
      <w:r w:rsidRPr="00D04BD6">
        <w:t xml:space="preserve"> sector in the SMCF because it could act as the bonds section of a more traditional portfolio. Benjamin Graham was arguably the biggest influence on Warren Buffett. He suggests that it's necessary to keep 25% to 75% of your portfolio in bonds because of the safety they offer. I would argue that </w:t>
      </w:r>
      <w:proofErr w:type="spellStart"/>
      <w:r w:rsidRPr="00D04BD6">
        <w:t>stablecoins</w:t>
      </w:r>
      <w:proofErr w:type="spellEnd"/>
      <w:r w:rsidRPr="00D04BD6">
        <w:t xml:space="preserve"> staked on reputable platforms could offer even better APYs than bonds with the same level of safety. </w:t>
      </w:r>
      <w:proofErr w:type="spellStart"/>
      <w:r w:rsidRPr="00D04BD6">
        <w:t>Stablecoins</w:t>
      </w:r>
      <w:proofErr w:type="spellEnd"/>
      <w:r w:rsidRPr="00D04BD6">
        <w:t xml:space="preserve"> are tokens which try to peg their value to a currency e.g., the US dollar or the euro. These coins can be staked on platforms such as curve finance or yearn finance to give at some times double digit APYs. </w:t>
      </w:r>
    </w:p>
    <w:p w14:paraId="6C38F306" w14:textId="4B6BB450" w:rsidR="00D04BD6" w:rsidRDefault="00D04BD6" w:rsidP="00D04BD6">
      <w:pPr>
        <w:pStyle w:val="ListParagraph"/>
        <w:numPr>
          <w:ilvl w:val="2"/>
          <w:numId w:val="2"/>
        </w:numPr>
        <w:spacing w:after="0" w:line="240" w:lineRule="auto"/>
      </w:pPr>
      <w:r w:rsidRPr="00D04BD6">
        <w:t>Crypto staking is the process of locking up crypto holdings in order to obtain rewards or earn interest. Examples: USCD, USDT, and EURS.</w:t>
      </w:r>
    </w:p>
    <w:p w14:paraId="7DF13B1F" w14:textId="77777777" w:rsidR="00D04BD6" w:rsidRDefault="00D04BD6" w:rsidP="00D04BD6">
      <w:pPr>
        <w:pStyle w:val="ListParagraph"/>
        <w:spacing w:after="0" w:line="240" w:lineRule="auto"/>
        <w:ind w:left="2160"/>
      </w:pPr>
    </w:p>
    <w:p w14:paraId="7B695576" w14:textId="16A297CC" w:rsidR="00D04BD6" w:rsidRPr="00AA7E95" w:rsidRDefault="00D04BD6" w:rsidP="00D04BD6">
      <w:pPr>
        <w:pStyle w:val="ListParagraph"/>
        <w:numPr>
          <w:ilvl w:val="0"/>
          <w:numId w:val="2"/>
        </w:numPr>
        <w:spacing w:after="0" w:line="240" w:lineRule="auto"/>
      </w:pPr>
      <w:r>
        <w:t>Like with the SFM</w:t>
      </w:r>
      <w:r w:rsidR="00587EC7">
        <w:t xml:space="preserve"> </w:t>
      </w:r>
      <w:r>
        <w:t>our “</w:t>
      </w:r>
      <w:r w:rsidR="004568B0">
        <w:t>Crypto asset</w:t>
      </w:r>
      <w:r>
        <w:t xml:space="preserve"> overview” could take on a very similar format on a sector by sector bases</w:t>
      </w:r>
      <w:r w:rsidR="00587EC7">
        <w:t xml:space="preserve"> as I outlined above.</w:t>
      </w:r>
      <w:r>
        <w:t xml:space="preserve"> </w:t>
      </w:r>
      <w:r w:rsidR="00587EC7">
        <w:t>S</w:t>
      </w:r>
      <w:r>
        <w:t xml:space="preserve">tudents </w:t>
      </w:r>
      <w:r w:rsidR="00587EC7">
        <w:t xml:space="preserve">would </w:t>
      </w:r>
      <w:r>
        <w:t xml:space="preserve">complete </w:t>
      </w:r>
      <w:r w:rsidR="00587EC7">
        <w:t>our version of the investment thesis</w:t>
      </w:r>
      <w:r>
        <w:t xml:space="preserve"> </w:t>
      </w:r>
      <w:r w:rsidR="00587EC7">
        <w:t xml:space="preserve">with one major difference; </w:t>
      </w:r>
      <w:r w:rsidR="00587EC7" w:rsidRPr="00587EC7">
        <w:rPr>
          <w:b/>
          <w:bCs/>
        </w:rPr>
        <w:t>We do not want to look at the crypto asset from an</w:t>
      </w:r>
      <w:r w:rsidRPr="00587EC7">
        <w:rPr>
          <w:b/>
          <w:bCs/>
        </w:rPr>
        <w:t xml:space="preserve"> investment </w:t>
      </w:r>
      <w:r w:rsidR="004568B0" w:rsidRPr="00587EC7">
        <w:rPr>
          <w:b/>
          <w:bCs/>
        </w:rPr>
        <w:t>perspective</w:t>
      </w:r>
      <w:r w:rsidR="00587EC7">
        <w:rPr>
          <w:b/>
          <w:bCs/>
        </w:rPr>
        <w:t>. W</w:t>
      </w:r>
      <w:r w:rsidR="00587EC7" w:rsidRPr="00587EC7">
        <w:rPr>
          <w:b/>
          <w:bCs/>
        </w:rPr>
        <w:t xml:space="preserve">e want </w:t>
      </w:r>
      <w:r w:rsidR="00587EC7">
        <w:rPr>
          <w:b/>
          <w:bCs/>
        </w:rPr>
        <w:t xml:space="preserve">our students </w:t>
      </w:r>
      <w:r w:rsidR="00587EC7" w:rsidRPr="00587EC7">
        <w:rPr>
          <w:b/>
          <w:bCs/>
        </w:rPr>
        <w:t xml:space="preserve">to </w:t>
      </w:r>
      <w:r w:rsidRPr="00587EC7">
        <w:rPr>
          <w:b/>
          <w:bCs/>
        </w:rPr>
        <w:t xml:space="preserve">look at </w:t>
      </w:r>
      <w:r w:rsidR="00587EC7">
        <w:rPr>
          <w:b/>
          <w:bCs/>
        </w:rPr>
        <w:t>the crypto asset</w:t>
      </w:r>
      <w:r w:rsidRPr="00587EC7">
        <w:rPr>
          <w:b/>
          <w:bCs/>
        </w:rPr>
        <w:t xml:space="preserve"> f</w:t>
      </w:r>
      <w:r w:rsidR="00587EC7">
        <w:rPr>
          <w:b/>
          <w:bCs/>
        </w:rPr>
        <w:t>ro</w:t>
      </w:r>
      <w:r w:rsidRPr="00587EC7">
        <w:rPr>
          <w:b/>
          <w:bCs/>
        </w:rPr>
        <w:t>m the perspective of</w:t>
      </w:r>
      <w:r w:rsidR="00587EC7">
        <w:rPr>
          <w:b/>
          <w:bCs/>
        </w:rPr>
        <w:t xml:space="preserve"> how</w:t>
      </w:r>
      <w:r w:rsidRPr="00587EC7">
        <w:rPr>
          <w:b/>
          <w:bCs/>
        </w:rPr>
        <w:t xml:space="preserve"> </w:t>
      </w:r>
      <w:r w:rsidR="00587EC7" w:rsidRPr="00587EC7">
        <w:rPr>
          <w:b/>
          <w:bCs/>
        </w:rPr>
        <w:t xml:space="preserve">likely </w:t>
      </w:r>
      <w:r w:rsidR="00587EC7">
        <w:rPr>
          <w:b/>
          <w:bCs/>
        </w:rPr>
        <w:t>it is to succeed in its relevant industry or sector – The answer to this may take many forms, which</w:t>
      </w:r>
      <w:r w:rsidR="00587EC7" w:rsidRPr="00587EC7">
        <w:rPr>
          <w:b/>
          <w:bCs/>
        </w:rPr>
        <w:t xml:space="preserve"> I would like us to figure out.</w:t>
      </w:r>
      <w:r w:rsidR="00587EC7">
        <w:t xml:space="preserve"> </w:t>
      </w:r>
    </w:p>
    <w:p w14:paraId="07188A21" w14:textId="4F246695" w:rsidR="008C7618" w:rsidRPr="008C7618" w:rsidRDefault="00AA7E95" w:rsidP="00AA7E95">
      <w:pPr>
        <w:pStyle w:val="ListParagraph"/>
        <w:numPr>
          <w:ilvl w:val="0"/>
          <w:numId w:val="2"/>
        </w:numPr>
        <w:rPr>
          <w:i/>
          <w:iCs/>
          <w:u w:val="single"/>
        </w:rPr>
      </w:pPr>
      <w:r w:rsidRPr="00AA7E95">
        <w:t xml:space="preserve">We are all aware </w:t>
      </w:r>
      <w:r w:rsidR="00587EC7">
        <w:t>of the volatility and</w:t>
      </w:r>
      <w:r>
        <w:t xml:space="preserve"> risks </w:t>
      </w:r>
      <w:r w:rsidR="00587EC7">
        <w:t xml:space="preserve">associated with it cryptocurrency trading. Thus it might not be a wise choice to condone such investing in a college student setting. </w:t>
      </w:r>
    </w:p>
    <w:p w14:paraId="01591DD9" w14:textId="4A7B008A" w:rsidR="008C7618" w:rsidRPr="008C7618" w:rsidRDefault="00587EC7" w:rsidP="00AA7E95">
      <w:pPr>
        <w:pStyle w:val="ListParagraph"/>
        <w:numPr>
          <w:ilvl w:val="0"/>
          <w:numId w:val="2"/>
        </w:numPr>
        <w:rPr>
          <w:i/>
          <w:iCs/>
          <w:u w:val="single"/>
        </w:rPr>
      </w:pPr>
      <w:r>
        <w:t>Our</w:t>
      </w:r>
      <w:r w:rsidR="008C7618">
        <w:t xml:space="preserve"> overreaching goal should not be</w:t>
      </w:r>
      <w:r w:rsidR="00AA7E95" w:rsidRPr="00AA7E95">
        <w:t xml:space="preserve"> encourage students to start investing</w:t>
      </w:r>
      <w:r w:rsidR="008C7618">
        <w:t xml:space="preserve"> or learn about crypto trading, it should be a way for students to learn about the technology by researching into </w:t>
      </w:r>
      <w:proofErr w:type="spellStart"/>
      <w:r w:rsidR="008C7618">
        <w:t>cryptoassests</w:t>
      </w:r>
      <w:proofErr w:type="spellEnd"/>
      <w:r w:rsidR="008C7618">
        <w:t xml:space="preserve"> on </w:t>
      </w:r>
      <w:proofErr w:type="spellStart"/>
      <w:r w:rsidR="008C7618">
        <w:t>there</w:t>
      </w:r>
      <w:proofErr w:type="spellEnd"/>
      <w:r w:rsidR="008C7618">
        <w:t xml:space="preserve"> potential to revolutioni</w:t>
      </w:r>
      <w:r>
        <w:t>z</w:t>
      </w:r>
      <w:r w:rsidR="008C7618">
        <w:t>e a given sector or industry</w:t>
      </w:r>
      <w:r>
        <w:t xml:space="preserve"> as I have disc</w:t>
      </w:r>
      <w:r w:rsidR="00420812">
        <w:t>u</w:t>
      </w:r>
      <w:r>
        <w:t>ssed</w:t>
      </w:r>
      <w:r w:rsidR="008C7618">
        <w:t>.</w:t>
      </w:r>
    </w:p>
    <w:p w14:paraId="342194FD" w14:textId="6BD08127" w:rsidR="00AA7E95" w:rsidRPr="004568B0" w:rsidRDefault="00587EC7" w:rsidP="008C7618">
      <w:pPr>
        <w:pStyle w:val="ListParagraph"/>
        <w:numPr>
          <w:ilvl w:val="0"/>
          <w:numId w:val="2"/>
        </w:numPr>
        <w:rPr>
          <w:i/>
          <w:iCs/>
          <w:u w:val="single"/>
        </w:rPr>
      </w:pPr>
      <w:r>
        <w:t xml:space="preserve">Keep in mind that </w:t>
      </w:r>
      <w:r w:rsidR="00420812">
        <w:t>t</w:t>
      </w:r>
      <w:r w:rsidR="00AA7E95">
        <w:t xml:space="preserve">he SMF is driven by </w:t>
      </w:r>
      <w:r w:rsidR="00D04BD6">
        <w:t xml:space="preserve">picking stocks that are </w:t>
      </w:r>
      <w:r w:rsidR="00AA7E95">
        <w:t>believ</w:t>
      </w:r>
      <w:r w:rsidR="00D04BD6">
        <w:t>ed to be undervalued or have a bullish outlook</w:t>
      </w:r>
      <w:r w:rsidR="00AA7E95">
        <w:t xml:space="preserve">. </w:t>
      </w:r>
    </w:p>
    <w:p w14:paraId="2FDB5787" w14:textId="0BDB6248" w:rsidR="004568B0" w:rsidRDefault="004568B0" w:rsidP="004568B0">
      <w:pPr>
        <w:rPr>
          <w:i/>
          <w:iCs/>
          <w:u w:val="single"/>
        </w:rPr>
      </w:pPr>
    </w:p>
    <w:p w14:paraId="4BAABEB1" w14:textId="77777777" w:rsidR="00587EC7" w:rsidRDefault="004568B0" w:rsidP="00587EC7">
      <w:pPr>
        <w:rPr>
          <w:b/>
          <w:bCs/>
          <w:u w:val="single"/>
        </w:rPr>
      </w:pPr>
      <w:r>
        <w:rPr>
          <w:b/>
          <w:bCs/>
          <w:u w:val="single"/>
        </w:rPr>
        <w:t>Please fill out the next page</w:t>
      </w:r>
      <w:r w:rsidR="00587EC7">
        <w:rPr>
          <w:b/>
          <w:bCs/>
          <w:u w:val="single"/>
        </w:rPr>
        <w:t xml:space="preserve"> (page 3)</w:t>
      </w:r>
      <w:r>
        <w:rPr>
          <w:b/>
          <w:bCs/>
          <w:u w:val="single"/>
        </w:rPr>
        <w:t xml:space="preserve"> for any crypto asset in any of the “sectors” I have outlined above</w:t>
      </w:r>
    </w:p>
    <w:p w14:paraId="4752740E" w14:textId="0C122F32" w:rsidR="004568B0" w:rsidRPr="00587EC7" w:rsidRDefault="004568B0" w:rsidP="00587EC7">
      <w:pPr>
        <w:pStyle w:val="ListParagraph"/>
        <w:numPr>
          <w:ilvl w:val="0"/>
          <w:numId w:val="2"/>
        </w:numPr>
        <w:rPr>
          <w:b/>
          <w:bCs/>
          <w:u w:val="single"/>
        </w:rPr>
      </w:pPr>
      <w:r>
        <w:t xml:space="preserve">The format below </w:t>
      </w:r>
      <w:r w:rsidR="004A7B6F">
        <w:t>(page 3) is a rough template</w:t>
      </w:r>
      <w:r>
        <w:t xml:space="preserve">. The end goal is to </w:t>
      </w:r>
      <w:r w:rsidR="004A7B6F">
        <w:t xml:space="preserve">construct a template </w:t>
      </w:r>
      <w:r>
        <w:t xml:space="preserve">like the one on page 4 </w:t>
      </w:r>
      <w:r w:rsidR="004A7B6F">
        <w:t>but not for the purpose of investment but instead for the purpose of research and comparison to other crypto assets that are in the same sector/trying to solve the same</w:t>
      </w:r>
      <w:r w:rsidR="00587EC7">
        <w:t xml:space="preserve"> problem</w:t>
      </w:r>
      <w:r w:rsidR="004A7B6F">
        <w:t xml:space="preserve">. </w:t>
      </w:r>
    </w:p>
    <w:p w14:paraId="4EE746AF" w14:textId="559EE9EB" w:rsidR="004A7B6F" w:rsidRPr="004A7B6F" w:rsidRDefault="004A7B6F" w:rsidP="004A7B6F">
      <w:pPr>
        <w:pStyle w:val="ListParagraph"/>
        <w:numPr>
          <w:ilvl w:val="0"/>
          <w:numId w:val="2"/>
        </w:numPr>
        <w:rPr>
          <w:b/>
          <w:bCs/>
          <w:u w:val="single"/>
        </w:rPr>
      </w:pPr>
      <w:r>
        <w:t xml:space="preserve">Thus pick any </w:t>
      </w:r>
      <w:proofErr w:type="spellStart"/>
      <w:r>
        <w:t>cryptoasset</w:t>
      </w:r>
      <w:proofErr w:type="spellEnd"/>
      <w:r>
        <w:t xml:space="preserve"> in any sector</w:t>
      </w:r>
      <w:r w:rsidR="00587EC7">
        <w:t xml:space="preserve"> above</w:t>
      </w:r>
      <w:r>
        <w:t xml:space="preserve"> and fill out page 3. When doing so bare some things in mind; </w:t>
      </w:r>
    </w:p>
    <w:p w14:paraId="2D5E444E" w14:textId="639C73D2" w:rsidR="004A7B6F" w:rsidRPr="004A7B6F" w:rsidRDefault="004A7B6F" w:rsidP="004A7B6F">
      <w:pPr>
        <w:pStyle w:val="ListParagraph"/>
        <w:numPr>
          <w:ilvl w:val="1"/>
          <w:numId w:val="2"/>
        </w:numPr>
        <w:rPr>
          <w:b/>
          <w:bCs/>
          <w:u w:val="single"/>
        </w:rPr>
      </w:pPr>
      <w:r>
        <w:t xml:space="preserve">What is the most optimal way to design the </w:t>
      </w:r>
      <w:proofErr w:type="spellStart"/>
      <w:r>
        <w:t>cryptoassest</w:t>
      </w:r>
      <w:proofErr w:type="spellEnd"/>
      <w:r w:rsidR="00587EC7">
        <w:t xml:space="preserve"> overview</w:t>
      </w:r>
      <w:r>
        <w:t xml:space="preserve"> template</w:t>
      </w:r>
      <w:r w:rsidR="00587EC7">
        <w:t>.</w:t>
      </w:r>
      <w:r>
        <w:t xml:space="preserve"> What headings would you add, take out, make bigger, have sector specific etc…</w:t>
      </w:r>
      <w:r w:rsidR="00587EC7">
        <w:t>?</w:t>
      </w:r>
    </w:p>
    <w:p w14:paraId="70D1DAE7" w14:textId="38086858" w:rsidR="004A7B6F" w:rsidRPr="004A7B6F" w:rsidRDefault="00587EC7" w:rsidP="004A7B6F">
      <w:pPr>
        <w:pStyle w:val="ListParagraph"/>
        <w:numPr>
          <w:ilvl w:val="1"/>
          <w:numId w:val="2"/>
        </w:numPr>
        <w:rPr>
          <w:b/>
          <w:bCs/>
          <w:u w:val="single"/>
        </w:rPr>
      </w:pPr>
      <w:r>
        <w:t>Can you think of a more fitting name then the “Cryptoasset Overview”?</w:t>
      </w:r>
    </w:p>
    <w:p w14:paraId="3FCDADFD" w14:textId="61306173" w:rsidR="004A7B6F" w:rsidRPr="004A7B6F" w:rsidRDefault="004A7B6F" w:rsidP="004A7B6F">
      <w:pPr>
        <w:pStyle w:val="ListParagraph"/>
        <w:numPr>
          <w:ilvl w:val="1"/>
          <w:numId w:val="2"/>
        </w:numPr>
        <w:rPr>
          <w:b/>
          <w:bCs/>
          <w:u w:val="single"/>
        </w:rPr>
      </w:pPr>
      <w:r>
        <w:t xml:space="preserve">Think about how we might describe our </w:t>
      </w:r>
      <w:proofErr w:type="spellStart"/>
      <w:r>
        <w:t>endevour</w:t>
      </w:r>
      <w:proofErr w:type="spellEnd"/>
      <w:r>
        <w:t xml:space="preserve"> to students. What exactly is the end goal at the end of the semester. </w:t>
      </w:r>
    </w:p>
    <w:p w14:paraId="18175F95" w14:textId="56F52A7D" w:rsidR="004A7B6F" w:rsidRPr="00587EC7" w:rsidRDefault="004A7B6F" w:rsidP="004A7B6F">
      <w:pPr>
        <w:pStyle w:val="ListParagraph"/>
        <w:numPr>
          <w:ilvl w:val="2"/>
          <w:numId w:val="2"/>
        </w:numPr>
        <w:rPr>
          <w:b/>
          <w:bCs/>
          <w:u w:val="single"/>
        </w:rPr>
      </w:pPr>
      <w:r>
        <w:t>Think about the end goal of the SMF which is basically to have a profitable fund</w:t>
      </w:r>
      <w:r w:rsidR="00587EC7">
        <w:t xml:space="preserve"> etc.</w:t>
      </w:r>
    </w:p>
    <w:p w14:paraId="166BD275" w14:textId="0B5E7059" w:rsidR="00587EC7" w:rsidRPr="004A7B6F" w:rsidRDefault="00587EC7" w:rsidP="00587EC7">
      <w:pPr>
        <w:pStyle w:val="ListParagraph"/>
        <w:numPr>
          <w:ilvl w:val="0"/>
          <w:numId w:val="2"/>
        </w:numPr>
        <w:rPr>
          <w:b/>
          <w:bCs/>
          <w:u w:val="single"/>
        </w:rPr>
      </w:pPr>
      <w:r>
        <w:t>Please take down any comments you have on page 6.</w:t>
      </w:r>
    </w:p>
    <w:p w14:paraId="09A0B0B3" w14:textId="5B40DB1B" w:rsidR="007D5C9C" w:rsidRPr="00AA7E95" w:rsidRDefault="007D5C9C" w:rsidP="00D04BD6">
      <w:pPr>
        <w:pStyle w:val="ListParagraph"/>
        <w:rPr>
          <w:i/>
          <w:iCs/>
          <w:u w:val="single"/>
        </w:rPr>
      </w:pPr>
      <w:r w:rsidRPr="00AA7E95">
        <w:rPr>
          <w:i/>
          <w:iCs/>
        </w:rPr>
        <w:br w:type="page"/>
      </w:r>
    </w:p>
    <w:tbl>
      <w:tblPr>
        <w:tblStyle w:val="TableGrid"/>
        <w:tblpPr w:leftFromText="180" w:rightFromText="180" w:vertAnchor="text" w:horzAnchor="margin" w:tblpXSpec="right" w:tblpY="-39"/>
        <w:tblW w:w="0" w:type="auto"/>
        <w:tblLook w:val="04A0" w:firstRow="1" w:lastRow="0" w:firstColumn="1" w:lastColumn="0" w:noHBand="0" w:noVBand="1"/>
      </w:tblPr>
      <w:tblGrid>
        <w:gridCol w:w="1696"/>
        <w:gridCol w:w="3016"/>
      </w:tblGrid>
      <w:tr w:rsidR="00571ED2" w14:paraId="59665103" w14:textId="77777777" w:rsidTr="00571ED2">
        <w:trPr>
          <w:trHeight w:val="324"/>
        </w:trPr>
        <w:tc>
          <w:tcPr>
            <w:tcW w:w="1696" w:type="dxa"/>
          </w:tcPr>
          <w:p w14:paraId="0151E31E" w14:textId="77777777" w:rsidR="00571ED2" w:rsidRDefault="00571ED2" w:rsidP="00571ED2">
            <w:r>
              <w:lastRenderedPageBreak/>
              <w:t xml:space="preserve">Name </w:t>
            </w:r>
          </w:p>
        </w:tc>
        <w:tc>
          <w:tcPr>
            <w:tcW w:w="3016" w:type="dxa"/>
          </w:tcPr>
          <w:p w14:paraId="3D82AE52" w14:textId="16E60E4B" w:rsidR="00571ED2" w:rsidRDefault="00345EC8" w:rsidP="00571ED2">
            <w:r>
              <w:t>Kris O’Shea</w:t>
            </w:r>
          </w:p>
        </w:tc>
      </w:tr>
      <w:tr w:rsidR="00571ED2" w14:paraId="63B305B2" w14:textId="77777777" w:rsidTr="00571ED2">
        <w:trPr>
          <w:trHeight w:val="324"/>
        </w:trPr>
        <w:tc>
          <w:tcPr>
            <w:tcW w:w="1696" w:type="dxa"/>
          </w:tcPr>
          <w:p w14:paraId="453EC17F" w14:textId="2A6A2D7C" w:rsidR="00571ED2" w:rsidRDefault="00571ED2" w:rsidP="00571ED2">
            <w:r>
              <w:t>Crypto</w:t>
            </w:r>
            <w:r w:rsidR="00937248">
              <w:t xml:space="preserve"> </w:t>
            </w:r>
            <w:r>
              <w:t xml:space="preserve">asset </w:t>
            </w:r>
          </w:p>
        </w:tc>
        <w:tc>
          <w:tcPr>
            <w:tcW w:w="3016" w:type="dxa"/>
          </w:tcPr>
          <w:p w14:paraId="13920413" w14:textId="5DA45BDA" w:rsidR="00571ED2" w:rsidRDefault="0067196B" w:rsidP="00571ED2">
            <w:r>
              <w:t>Ethereum</w:t>
            </w:r>
          </w:p>
        </w:tc>
      </w:tr>
      <w:tr w:rsidR="00937248" w14:paraId="29F79AA3" w14:textId="77777777" w:rsidTr="00571ED2">
        <w:trPr>
          <w:trHeight w:val="324"/>
        </w:trPr>
        <w:tc>
          <w:tcPr>
            <w:tcW w:w="1696" w:type="dxa"/>
          </w:tcPr>
          <w:p w14:paraId="3B47F37F" w14:textId="600EEEA6" w:rsidR="00937248" w:rsidRDefault="00937248" w:rsidP="00571ED2">
            <w:r>
              <w:t>Token Name</w:t>
            </w:r>
          </w:p>
        </w:tc>
        <w:tc>
          <w:tcPr>
            <w:tcW w:w="3016" w:type="dxa"/>
          </w:tcPr>
          <w:p w14:paraId="525535A3" w14:textId="1B7732DD" w:rsidR="00937248" w:rsidRDefault="00937248" w:rsidP="00571ED2">
            <w:r>
              <w:t>Ether (ETH)</w:t>
            </w:r>
          </w:p>
        </w:tc>
      </w:tr>
      <w:tr w:rsidR="00571ED2" w14:paraId="671543E4" w14:textId="77777777" w:rsidTr="00571ED2">
        <w:trPr>
          <w:trHeight w:val="324"/>
        </w:trPr>
        <w:tc>
          <w:tcPr>
            <w:tcW w:w="1696" w:type="dxa"/>
          </w:tcPr>
          <w:p w14:paraId="65EE71BA" w14:textId="1B66C53D" w:rsidR="00571ED2" w:rsidRDefault="00571ED2" w:rsidP="00571ED2">
            <w:r>
              <w:t xml:space="preserve">Sector </w:t>
            </w:r>
          </w:p>
        </w:tc>
        <w:tc>
          <w:tcPr>
            <w:tcW w:w="3016" w:type="dxa"/>
          </w:tcPr>
          <w:p w14:paraId="078DD446" w14:textId="21808739" w:rsidR="00571ED2" w:rsidRDefault="0067196B" w:rsidP="00571ED2">
            <w:r>
              <w:t>Infrastructure</w:t>
            </w:r>
          </w:p>
        </w:tc>
      </w:tr>
    </w:tbl>
    <w:p w14:paraId="66BAA254" w14:textId="2000282C" w:rsidR="004F74C1" w:rsidRDefault="00571ED2">
      <w:r>
        <w:rPr>
          <w:noProof/>
        </w:rPr>
        <w:drawing>
          <wp:anchor distT="0" distB="0" distL="114300" distR="114300" simplePos="0" relativeHeight="251658240" behindDoc="0" locked="0" layoutInCell="1" allowOverlap="1" wp14:anchorId="134C4913" wp14:editId="6003198F">
            <wp:simplePos x="0" y="0"/>
            <wp:positionH relativeFrom="margin">
              <wp:posOffset>-38100</wp:posOffset>
            </wp:positionH>
            <wp:positionV relativeFrom="paragraph">
              <wp:posOffset>0</wp:posOffset>
            </wp:positionV>
            <wp:extent cx="1682115" cy="762000"/>
            <wp:effectExtent l="0" t="0" r="0" b="0"/>
            <wp:wrapSquare wrapText="bothSides"/>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2115" cy="762000"/>
                    </a:xfrm>
                    <a:prstGeom prst="rect">
                      <a:avLst/>
                    </a:prstGeom>
                  </pic:spPr>
                </pic:pic>
              </a:graphicData>
            </a:graphic>
            <wp14:sizeRelH relativeFrom="page">
              <wp14:pctWidth>0</wp14:pctWidth>
            </wp14:sizeRelH>
            <wp14:sizeRelV relativeFrom="page">
              <wp14:pctHeight>0</wp14:pctHeight>
            </wp14:sizeRelV>
          </wp:anchor>
        </w:drawing>
      </w:r>
    </w:p>
    <w:p w14:paraId="4111E2AC" w14:textId="6631AD49" w:rsidR="00571ED2" w:rsidRPr="00571ED2" w:rsidRDefault="00571ED2" w:rsidP="00571ED2"/>
    <w:p w14:paraId="1AD1AA54" w14:textId="46853809" w:rsidR="00571ED2" w:rsidRPr="00571ED2" w:rsidRDefault="00D147DD" w:rsidP="00571ED2">
      <w:r>
        <w:rPr>
          <w:noProof/>
        </w:rPr>
        <mc:AlternateContent>
          <mc:Choice Requires="wps">
            <w:drawing>
              <wp:anchor distT="45720" distB="45720" distL="114300" distR="114300" simplePos="0" relativeHeight="251668480" behindDoc="0" locked="0" layoutInCell="1" allowOverlap="1" wp14:anchorId="10CBDD5B" wp14:editId="69CF2B11">
                <wp:simplePos x="0" y="0"/>
                <wp:positionH relativeFrom="margin">
                  <wp:align>left</wp:align>
                </wp:positionH>
                <wp:positionV relativeFrom="paragraph">
                  <wp:posOffset>5092700</wp:posOffset>
                </wp:positionV>
                <wp:extent cx="3238500" cy="2005200"/>
                <wp:effectExtent l="0" t="0" r="12700" b="1460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005200"/>
                        </a:xfrm>
                        <a:prstGeom prst="rect">
                          <a:avLst/>
                        </a:prstGeom>
                        <a:solidFill>
                          <a:srgbClr val="FFFFFF"/>
                        </a:solidFill>
                        <a:ln w="9525">
                          <a:solidFill>
                            <a:schemeClr val="tx1"/>
                          </a:solidFill>
                          <a:miter lim="800000"/>
                          <a:headEnd/>
                          <a:tailEnd/>
                        </a:ln>
                      </wps:spPr>
                      <wps:txbx>
                        <w:txbxContent>
                          <w:p w14:paraId="5B27C803" w14:textId="17B2CB6A" w:rsidR="00571ED2" w:rsidRPr="00571ED2" w:rsidRDefault="005872FB">
                            <w:pPr>
                              <w:rPr>
                                <w:lang w:val="en-US"/>
                              </w:rPr>
                            </w:pPr>
                            <w:r>
                              <w:rPr>
                                <w:lang w:val="en-US"/>
                              </w:rPr>
                              <w:t>Key risks</w:t>
                            </w:r>
                            <w:r w:rsidR="00466202">
                              <w:rPr>
                                <w:lang w:val="en-US"/>
                              </w:rPr>
                              <w:t xml:space="preserve"> and Competition</w:t>
                            </w:r>
                            <w:r w:rsidR="00DE175D">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BDD5B" id="_x0000_t202" coordsize="21600,21600" o:spt="202" path="m,l,21600r21600,l21600,xe">
                <v:stroke joinstyle="miter"/>
                <v:path gradientshapeok="t" o:connecttype="rect"/>
              </v:shapetype>
              <v:shape id="Text Box 2" o:spid="_x0000_s1026" type="#_x0000_t202" style="position:absolute;margin-left:0;margin-top:401pt;width:255pt;height:157.9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" strokecolor="black [3213]">
                <v:textbox>
                  <w:txbxContent>
                    <w:p w14:paraId="5B27C803" w14:textId="17B2CB6A" w:rsidR="00571ED2" w:rsidRPr="00571ED2" w:rsidRDefault="005872FB">
                      <w:pPr>
                        <w:rPr>
                          <w:lang w:val="en-US"/>
                        </w:rPr>
                      </w:pPr>
                      <w:r>
                        <w:rPr>
                          <w:lang w:val="en-US"/>
                        </w:rPr>
                        <w:t>Key risks</w:t>
                      </w:r>
                      <w:r w:rsidR="00466202">
                        <w:rPr>
                          <w:lang w:val="en-US"/>
                        </w:rPr>
                        <w:t xml:space="preserve"> and Competition</w:t>
                      </w:r>
                      <w:r w:rsidR="00DE175D">
                        <w:rPr>
                          <w:lang w:val="en-US"/>
                        </w:rPr>
                        <w:t>:</w:t>
                      </w:r>
                    </w:p>
                  </w:txbxContent>
                </v:textbox>
                <w10:wrap type="square" anchorx="margin"/>
              </v:shape>
            </w:pict>
          </mc:Fallback>
        </mc:AlternateContent>
      </w:r>
      <w:r>
        <w:rPr>
          <w:noProof/>
        </w:rPr>
        <mc:AlternateContent>
          <mc:Choice Requires="wps">
            <w:drawing>
              <wp:anchor distT="45720" distB="45720" distL="114300" distR="114300" simplePos="0" relativeHeight="251672576" behindDoc="0" locked="0" layoutInCell="1" allowOverlap="1" wp14:anchorId="5EE34390" wp14:editId="6FDAE4F4">
                <wp:simplePos x="0" y="0"/>
                <wp:positionH relativeFrom="margin">
                  <wp:posOffset>3517900</wp:posOffset>
                </wp:positionH>
                <wp:positionV relativeFrom="paragraph">
                  <wp:posOffset>5105400</wp:posOffset>
                </wp:positionV>
                <wp:extent cx="3098800" cy="1930400"/>
                <wp:effectExtent l="0" t="0" r="254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930400"/>
                        </a:xfrm>
                        <a:prstGeom prst="rect">
                          <a:avLst/>
                        </a:prstGeom>
                        <a:solidFill>
                          <a:srgbClr val="FFFFFF"/>
                        </a:solidFill>
                        <a:ln w="9525">
                          <a:solidFill>
                            <a:schemeClr val="tx1"/>
                          </a:solidFill>
                          <a:miter lim="800000"/>
                          <a:headEnd/>
                          <a:tailEnd/>
                        </a:ln>
                      </wps:spPr>
                      <wps:txbx>
                        <w:txbxContent>
                          <w:p w14:paraId="25BD71AE" w14:textId="42C94B0B" w:rsidR="00D147DD" w:rsidRPr="00571ED2" w:rsidRDefault="00573236">
                            <w:pPr>
                              <w:rPr>
                                <w:lang w:val="en-US"/>
                              </w:rPr>
                            </w:pPr>
                            <w:r>
                              <w:t>Reliability</w:t>
                            </w:r>
                            <w:r w:rsidR="00DE175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34390" id="_x0000_s1027" type="#_x0000_t202" style="position:absolute;margin-left:277pt;margin-top:402pt;width:244pt;height:152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" strokecolor="black [3213]">
                <v:textbox>
                  <w:txbxContent>
                    <w:p w14:paraId="25BD71AE" w14:textId="42C94B0B" w:rsidR="00D147DD" w:rsidRPr="00571ED2" w:rsidRDefault="00573236">
                      <w:pPr>
                        <w:rPr>
                          <w:lang w:val="en-US"/>
                        </w:rPr>
                      </w:pPr>
                      <w:r>
                        <w:t>Reliability</w:t>
                      </w:r>
                      <w:r w:rsidR="00DE175D">
                        <w:t>:</w:t>
                      </w:r>
                    </w:p>
                  </w:txbxContent>
                </v:textbox>
                <w10:wrap type="square" anchorx="margin"/>
              </v:shape>
            </w:pict>
          </mc:Fallback>
        </mc:AlternateContent>
      </w:r>
      <w:r w:rsidR="00571ED2">
        <w:rPr>
          <w:noProof/>
        </w:rPr>
        <mc:AlternateContent>
          <mc:Choice Requires="wps">
            <w:drawing>
              <wp:anchor distT="45720" distB="45720" distL="114300" distR="114300" simplePos="0" relativeHeight="251670528" behindDoc="0" locked="0" layoutInCell="1" allowOverlap="1" wp14:anchorId="4D7FED21" wp14:editId="65ED6C4F">
                <wp:simplePos x="0" y="0"/>
                <wp:positionH relativeFrom="margin">
                  <wp:posOffset>3492500</wp:posOffset>
                </wp:positionH>
                <wp:positionV relativeFrom="paragraph">
                  <wp:posOffset>2870200</wp:posOffset>
                </wp:positionV>
                <wp:extent cx="3149600" cy="210820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108200"/>
                        </a:xfrm>
                        <a:prstGeom prst="rect">
                          <a:avLst/>
                        </a:prstGeom>
                        <a:solidFill>
                          <a:srgbClr val="FFFFFF"/>
                        </a:solidFill>
                        <a:ln w="9525">
                          <a:solidFill>
                            <a:schemeClr val="tx1"/>
                          </a:solidFill>
                          <a:miter lim="800000"/>
                          <a:headEnd/>
                          <a:tailEnd/>
                        </a:ln>
                      </wps:spPr>
                      <wps:txbx>
                        <w:txbxContent>
                          <w:p w14:paraId="61E3552A" w14:textId="254C21F5" w:rsidR="00571ED2" w:rsidRDefault="00420812">
                            <w:r>
                              <w:t>ESG Outlook (do they have policies to reduce carbon footprint)</w:t>
                            </w:r>
                            <w:r w:rsidR="0067196B">
                              <w:t>:</w:t>
                            </w:r>
                          </w:p>
                          <w:p w14:paraId="74BF7291" w14:textId="3242FB43" w:rsidR="0067196B" w:rsidRPr="00571ED2" w:rsidRDefault="0067196B">
                            <w:pPr>
                              <w:rPr>
                                <w:lang w:val="en-US"/>
                              </w:rPr>
                            </w:pPr>
                            <w:r>
                              <w:t>-Eth 2.0, move from proof of work to proof of stak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FED21" id="_x0000_s1028" type="#_x0000_t202" style="position:absolute;margin-left:275pt;margin-top:226pt;width:248pt;height:166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" strokecolor="black [3213]">
                <v:textbox>
                  <w:txbxContent>
                    <w:p w14:paraId="61E3552A" w14:textId="254C21F5" w:rsidR="00571ED2" w:rsidRDefault="00420812">
                      <w:r>
                        <w:t>ESG Outlook (do they have policies to reduce carbon footprint)</w:t>
                      </w:r>
                      <w:r w:rsidR="0067196B">
                        <w:t>:</w:t>
                      </w:r>
                    </w:p>
                    <w:p w14:paraId="74BF7291" w14:textId="3242FB43" w:rsidR="0067196B" w:rsidRPr="00571ED2" w:rsidRDefault="0067196B">
                      <w:pPr>
                        <w:rPr>
                          <w:lang w:val="en-US"/>
                        </w:rPr>
                      </w:pPr>
                      <w:r>
                        <w:t>-Eth 2.0, move from proof of work to proof of stake.</w:t>
                      </w:r>
                    </w:p>
                  </w:txbxContent>
                </v:textbox>
                <w10:wrap type="square" anchorx="margin"/>
              </v:shape>
            </w:pict>
          </mc:Fallback>
        </mc:AlternateContent>
      </w:r>
      <w:r w:rsidR="00571ED2">
        <w:rPr>
          <w:noProof/>
        </w:rPr>
        <mc:AlternateContent>
          <mc:Choice Requires="wps">
            <w:drawing>
              <wp:anchor distT="45720" distB="45720" distL="114300" distR="114300" simplePos="0" relativeHeight="251664384" behindDoc="0" locked="0" layoutInCell="1" allowOverlap="1" wp14:anchorId="3E30B244" wp14:editId="67741B9D">
                <wp:simplePos x="0" y="0"/>
                <wp:positionH relativeFrom="margin">
                  <wp:align>right</wp:align>
                </wp:positionH>
                <wp:positionV relativeFrom="paragraph">
                  <wp:posOffset>317500</wp:posOffset>
                </wp:positionV>
                <wp:extent cx="3111500" cy="2336800"/>
                <wp:effectExtent l="0" t="0" r="12700"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2336800"/>
                        </a:xfrm>
                        <a:prstGeom prst="rect">
                          <a:avLst/>
                        </a:prstGeom>
                        <a:solidFill>
                          <a:srgbClr val="FFFFFF"/>
                        </a:solidFill>
                        <a:ln w="9525">
                          <a:solidFill>
                            <a:schemeClr val="tx1"/>
                          </a:solidFill>
                          <a:miter lim="800000"/>
                          <a:headEnd/>
                          <a:tailEnd/>
                        </a:ln>
                      </wps:spPr>
                      <wps:txbx>
                        <w:txbxContent>
                          <w:p w14:paraId="40B187A8" w14:textId="5BE09342" w:rsidR="00571ED2" w:rsidRDefault="00420812">
                            <w:r>
                              <w:t xml:space="preserve">Regulatory </w:t>
                            </w:r>
                            <w:r w:rsidR="00573236">
                              <w:t xml:space="preserve">and legal </w:t>
                            </w:r>
                            <w:r>
                              <w:t>outlook</w:t>
                            </w:r>
                            <w:r w:rsidR="0067196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0B244" id="_x0000_s1029" type="#_x0000_t202" style="position:absolute;margin-left:193.8pt;margin-top:25pt;width:245pt;height:184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" strokecolor="black [3213]">
                <v:textbox>
                  <w:txbxContent>
                    <w:p w14:paraId="40B187A8" w14:textId="5BE09342" w:rsidR="00571ED2" w:rsidRDefault="00420812">
                      <w:r>
                        <w:t xml:space="preserve">Regulatory </w:t>
                      </w:r>
                      <w:r w:rsidR="00573236">
                        <w:t xml:space="preserve">and legal </w:t>
                      </w:r>
                      <w:r>
                        <w:t>outlook</w:t>
                      </w:r>
                      <w:r w:rsidR="0067196B">
                        <w:t>:</w:t>
                      </w:r>
                    </w:p>
                  </w:txbxContent>
                </v:textbox>
                <w10:wrap type="square" anchorx="margin"/>
              </v:shape>
            </w:pict>
          </mc:Fallback>
        </mc:AlternateContent>
      </w:r>
      <w:r w:rsidR="00571ED2">
        <w:rPr>
          <w:noProof/>
        </w:rPr>
        <mc:AlternateContent>
          <mc:Choice Requires="wps">
            <w:drawing>
              <wp:anchor distT="45720" distB="45720" distL="114300" distR="114300" simplePos="0" relativeHeight="251660288" behindDoc="0" locked="0" layoutInCell="1" allowOverlap="1" wp14:anchorId="74BFE249" wp14:editId="13A4C981">
                <wp:simplePos x="0" y="0"/>
                <wp:positionH relativeFrom="margin">
                  <wp:posOffset>-12700</wp:posOffset>
                </wp:positionH>
                <wp:positionV relativeFrom="paragraph">
                  <wp:posOffset>304800</wp:posOffset>
                </wp:positionV>
                <wp:extent cx="3263900" cy="24130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2413000"/>
                        </a:xfrm>
                        <a:prstGeom prst="rect">
                          <a:avLst/>
                        </a:prstGeom>
                        <a:solidFill>
                          <a:srgbClr val="FFFFFF"/>
                        </a:solidFill>
                        <a:ln w="9525">
                          <a:solidFill>
                            <a:schemeClr val="tx1"/>
                          </a:solidFill>
                          <a:miter lim="800000"/>
                          <a:headEnd/>
                          <a:tailEnd/>
                        </a:ln>
                      </wps:spPr>
                      <wps:txbx>
                        <w:txbxContent>
                          <w:p w14:paraId="77A3C742" w14:textId="06F53A22" w:rsidR="00571ED2" w:rsidRDefault="00571ED2">
                            <w:r>
                              <w:t>Background</w:t>
                            </w:r>
                            <w:r w:rsidR="003659AC">
                              <w:t xml:space="preserve"> and Price History</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FE249" id="_x0000_s1030" type="#_x0000_t202" style="position:absolute;margin-left:-1pt;margin-top:24pt;width:257pt;height:190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" strokecolor="black [3213]">
                <v:textbox>
                  <w:txbxContent>
                    <w:p w14:paraId="77A3C742" w14:textId="06F53A22" w:rsidR="00571ED2" w:rsidRDefault="00571ED2">
                      <w:r>
                        <w:t>Background</w:t>
                      </w:r>
                      <w:r w:rsidR="003659AC">
                        <w:t xml:space="preserve"> and Price History</w:t>
                      </w:r>
                      <w:r>
                        <w:t xml:space="preserve">: </w:t>
                      </w:r>
                    </w:p>
                  </w:txbxContent>
                </v:textbox>
                <w10:wrap type="square" anchorx="margin"/>
              </v:shape>
            </w:pict>
          </mc:Fallback>
        </mc:AlternateContent>
      </w:r>
    </w:p>
    <w:p w14:paraId="674133F0" w14:textId="7FC39512" w:rsidR="00571ED2" w:rsidRPr="00571ED2" w:rsidRDefault="001F220F" w:rsidP="00571ED2">
      <w:r>
        <w:rPr>
          <w:noProof/>
        </w:rPr>
        <mc:AlternateContent>
          <mc:Choice Requires="wps">
            <w:drawing>
              <wp:anchor distT="45720" distB="45720" distL="114300" distR="114300" simplePos="0" relativeHeight="251674624" behindDoc="1" locked="0" layoutInCell="1" allowOverlap="1" wp14:anchorId="39F1D4F5" wp14:editId="24897565">
                <wp:simplePos x="0" y="0"/>
                <wp:positionH relativeFrom="margin">
                  <wp:posOffset>3522345</wp:posOffset>
                </wp:positionH>
                <wp:positionV relativeFrom="paragraph">
                  <wp:posOffset>7028180</wp:posOffset>
                </wp:positionV>
                <wp:extent cx="3111500" cy="1852930"/>
                <wp:effectExtent l="0" t="0" r="12700" b="13970"/>
                <wp:wrapTight wrapText="bothSides">
                  <wp:wrapPolygon edited="0">
                    <wp:start x="0" y="0"/>
                    <wp:lineTo x="0" y="21615"/>
                    <wp:lineTo x="21600" y="21615"/>
                    <wp:lineTo x="21600" y="0"/>
                    <wp:lineTo x="0" y="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1852930"/>
                        </a:xfrm>
                        <a:prstGeom prst="rect">
                          <a:avLst/>
                        </a:prstGeom>
                        <a:solidFill>
                          <a:srgbClr val="FFFFFF"/>
                        </a:solidFill>
                        <a:ln w="9525">
                          <a:solidFill>
                            <a:srgbClr val="000000"/>
                          </a:solidFill>
                          <a:miter lim="800000"/>
                          <a:headEnd/>
                          <a:tailEnd/>
                        </a:ln>
                      </wps:spPr>
                      <wps:txbx>
                        <w:txbxContent>
                          <w:p w14:paraId="3D4240B8" w14:textId="000B0B9E" w:rsidR="00D147DD" w:rsidRPr="00D147DD" w:rsidRDefault="00D147DD">
                            <w:pPr>
                              <w:rPr>
                                <w:lang w:val="en-US"/>
                              </w:rPr>
                            </w:pPr>
                            <w:r>
                              <w:rPr>
                                <w:lang w:val="en-US"/>
                              </w:rPr>
                              <w:t>Peer Comparison</w:t>
                            </w:r>
                            <w:r w:rsidR="00DE175D">
                              <w:rPr>
                                <w:lang w:val="en-US"/>
                              </w:rPr>
                              <w:t>:</w:t>
                            </w:r>
                            <w:r>
                              <w:rPr>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1D4F5" id="_x0000_s1031" type="#_x0000_t202" style="position:absolute;margin-left:277.35pt;margin-top:553.4pt;width:245pt;height:145.9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">
                <v:textbox>
                  <w:txbxContent>
                    <w:p w14:paraId="3D4240B8" w14:textId="000B0B9E" w:rsidR="00D147DD" w:rsidRPr="00D147DD" w:rsidRDefault="00D147DD">
                      <w:pPr>
                        <w:rPr>
                          <w:lang w:val="en-US"/>
                        </w:rPr>
                      </w:pPr>
                      <w:r>
                        <w:rPr>
                          <w:lang w:val="en-US"/>
                        </w:rPr>
                        <w:t>Peer Comparison</w:t>
                      </w:r>
                      <w:r w:rsidR="00DE175D">
                        <w:rPr>
                          <w:lang w:val="en-US"/>
                        </w:rPr>
                        <w:t>:</w:t>
                      </w:r>
                      <w:r>
                        <w:rPr>
                          <w:lang w:val="en-US"/>
                        </w:rPr>
                        <w:t xml:space="preserve"> </w:t>
                      </w:r>
                    </w:p>
                  </w:txbxContent>
                </v:textbox>
                <w10:wrap type="tight" anchorx="margin"/>
              </v:shape>
            </w:pict>
          </mc:Fallback>
        </mc:AlternateContent>
      </w:r>
      <w:r w:rsidR="007D5C9C">
        <w:rPr>
          <w:noProof/>
        </w:rPr>
        <mc:AlternateContent>
          <mc:Choice Requires="wps">
            <w:drawing>
              <wp:anchor distT="45720" distB="45720" distL="114300" distR="114300" simplePos="0" relativeHeight="251666432" behindDoc="0" locked="0" layoutInCell="1" allowOverlap="1" wp14:anchorId="16B80825" wp14:editId="61F6E547">
                <wp:simplePos x="0" y="0"/>
                <wp:positionH relativeFrom="margin">
                  <wp:posOffset>28575</wp:posOffset>
                </wp:positionH>
                <wp:positionV relativeFrom="paragraph">
                  <wp:posOffset>7077710</wp:posOffset>
                </wp:positionV>
                <wp:extent cx="3171825" cy="1803400"/>
                <wp:effectExtent l="0" t="0" r="28575"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803400"/>
                        </a:xfrm>
                        <a:prstGeom prst="rect">
                          <a:avLst/>
                        </a:prstGeom>
                        <a:solidFill>
                          <a:srgbClr val="FFFFFF"/>
                        </a:solidFill>
                        <a:ln w="9525">
                          <a:solidFill>
                            <a:schemeClr val="tx1"/>
                          </a:solidFill>
                          <a:miter lim="800000"/>
                          <a:headEnd/>
                          <a:tailEnd/>
                        </a:ln>
                      </wps:spPr>
                      <wps:txbx>
                        <w:txbxContent>
                          <w:p w14:paraId="5013DF85" w14:textId="74BDBCA7" w:rsidR="00571ED2" w:rsidRPr="00571ED2" w:rsidRDefault="00420812">
                            <w:pPr>
                              <w:rPr>
                                <w:lang w:val="en-US"/>
                              </w:rPr>
                            </w:pPr>
                            <w:r>
                              <w:t>Catalysts</w:t>
                            </w:r>
                            <w:r w:rsidR="004E3838">
                              <w:t>, market potential,</w:t>
                            </w:r>
                            <w:r w:rsidR="00573236">
                              <w:t xml:space="preserve"> and Total Value Locked</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80825" id="_x0000_s1032" type="#_x0000_t202" style="position:absolute;margin-left:2.25pt;margin-top:557.3pt;width:249.75pt;height:14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" strokecolor="black [3213]">
                <v:textbox>
                  <w:txbxContent>
                    <w:p w14:paraId="5013DF85" w14:textId="74BDBCA7" w:rsidR="00571ED2" w:rsidRPr="00571ED2" w:rsidRDefault="00420812">
                      <w:pPr>
                        <w:rPr>
                          <w:lang w:val="en-US"/>
                        </w:rPr>
                      </w:pPr>
                      <w:r>
                        <w:t>Catalysts</w:t>
                      </w:r>
                      <w:r w:rsidR="004E3838">
                        <w:t>, market potential,</w:t>
                      </w:r>
                      <w:r w:rsidR="00573236">
                        <w:t xml:space="preserve"> and Total Value Locked</w:t>
                      </w:r>
                      <w:r>
                        <w:t>:</w:t>
                      </w:r>
                    </w:p>
                  </w:txbxContent>
                </v:textbox>
                <w10:wrap type="square" anchorx="margin"/>
              </v:shape>
            </w:pict>
          </mc:Fallback>
        </mc:AlternateContent>
      </w:r>
      <w:r w:rsidR="00571ED2">
        <w:rPr>
          <w:noProof/>
        </w:rPr>
        <mc:AlternateContent>
          <mc:Choice Requires="wps">
            <w:drawing>
              <wp:anchor distT="45720" distB="45720" distL="114300" distR="114300" simplePos="0" relativeHeight="251662336" behindDoc="0" locked="0" layoutInCell="1" allowOverlap="1" wp14:anchorId="4EB887E1" wp14:editId="1043FB03">
                <wp:simplePos x="0" y="0"/>
                <wp:positionH relativeFrom="margin">
                  <wp:align>left</wp:align>
                </wp:positionH>
                <wp:positionV relativeFrom="paragraph">
                  <wp:posOffset>2572385</wp:posOffset>
                </wp:positionV>
                <wp:extent cx="3251200" cy="2070100"/>
                <wp:effectExtent l="0" t="0" r="2540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070100"/>
                        </a:xfrm>
                        <a:prstGeom prst="rect">
                          <a:avLst/>
                        </a:prstGeom>
                        <a:solidFill>
                          <a:srgbClr val="FFFFFF"/>
                        </a:solidFill>
                        <a:ln w="9525">
                          <a:solidFill>
                            <a:schemeClr val="tx1"/>
                          </a:solidFill>
                          <a:miter lim="800000"/>
                          <a:headEnd/>
                          <a:tailEnd/>
                        </a:ln>
                      </wps:spPr>
                      <wps:txbx>
                        <w:txbxContent>
                          <w:p w14:paraId="5DF87CE9" w14:textId="3E01C5E6" w:rsidR="00571ED2" w:rsidRPr="00571ED2" w:rsidRDefault="00571ED2">
                            <w:pPr>
                              <w:rPr>
                                <w:lang w:val="en-US"/>
                              </w:rPr>
                            </w:pPr>
                            <w:r w:rsidRPr="00571ED2">
                              <w:rPr>
                                <w:lang w:val="en-US"/>
                              </w:rPr>
                              <w:t>Use Cases</w:t>
                            </w:r>
                            <w:r w:rsidR="00573236">
                              <w:rPr>
                                <w:lang w:val="en-US"/>
                              </w:rPr>
                              <w:t>/Value Proposition</w:t>
                            </w:r>
                            <w:r w:rsidR="00FA05B0">
                              <w:rPr>
                                <w:lang w:val="en-US"/>
                              </w:rPr>
                              <w:t>/Functioning product</w:t>
                            </w:r>
                            <w:r w:rsidRPr="00571ED2">
                              <w:rPr>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887E1" id="_x0000_s1033" type="#_x0000_t202" style="position:absolute;margin-left:0;margin-top:202.55pt;width:256pt;height:163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" strokecolor="black [3213]">
                <v:textbox>
                  <w:txbxContent>
                    <w:p w14:paraId="5DF87CE9" w14:textId="3E01C5E6" w:rsidR="00571ED2" w:rsidRPr="00571ED2" w:rsidRDefault="00571ED2">
                      <w:pPr>
                        <w:rPr>
                          <w:lang w:val="en-US"/>
                        </w:rPr>
                      </w:pPr>
                      <w:r w:rsidRPr="00571ED2">
                        <w:rPr>
                          <w:lang w:val="en-US"/>
                        </w:rPr>
                        <w:t>Use Cases</w:t>
                      </w:r>
                      <w:r w:rsidR="00573236">
                        <w:rPr>
                          <w:lang w:val="en-US"/>
                        </w:rPr>
                        <w:t>/Value Proposition</w:t>
                      </w:r>
                      <w:r w:rsidR="00FA05B0">
                        <w:rPr>
                          <w:lang w:val="en-US"/>
                        </w:rPr>
                        <w:t>/Functioning product</w:t>
                      </w:r>
                      <w:r w:rsidRPr="00571ED2">
                        <w:rPr>
                          <w:lang w:val="en-US"/>
                        </w:rPr>
                        <w:t xml:space="preserve">: </w:t>
                      </w:r>
                    </w:p>
                  </w:txbxContent>
                </v:textbox>
                <w10:wrap type="square" anchorx="margin"/>
              </v:shape>
            </w:pict>
          </mc:Fallback>
        </mc:AlternateContent>
      </w:r>
    </w:p>
    <w:tbl>
      <w:tblPr>
        <w:tblStyle w:val="TableGrid"/>
        <w:tblpPr w:leftFromText="180" w:rightFromText="180" w:vertAnchor="text" w:horzAnchor="margin" w:tblpXSpec="right" w:tblpY="-39"/>
        <w:tblW w:w="0" w:type="auto"/>
        <w:tblLook w:val="04A0" w:firstRow="1" w:lastRow="0" w:firstColumn="1" w:lastColumn="0" w:noHBand="0" w:noVBand="1"/>
      </w:tblPr>
      <w:tblGrid>
        <w:gridCol w:w="1696"/>
        <w:gridCol w:w="3016"/>
      </w:tblGrid>
      <w:tr w:rsidR="00383560" w14:paraId="2F150016" w14:textId="77777777" w:rsidTr="00ED6ED9">
        <w:trPr>
          <w:trHeight w:val="324"/>
        </w:trPr>
        <w:tc>
          <w:tcPr>
            <w:tcW w:w="1696" w:type="dxa"/>
          </w:tcPr>
          <w:p w14:paraId="6E7F09E2" w14:textId="77777777" w:rsidR="00383560" w:rsidRDefault="00383560" w:rsidP="00ED6ED9">
            <w:r>
              <w:t xml:space="preserve">Name </w:t>
            </w:r>
          </w:p>
        </w:tc>
        <w:tc>
          <w:tcPr>
            <w:tcW w:w="3016" w:type="dxa"/>
          </w:tcPr>
          <w:p w14:paraId="1AAB0CC1" w14:textId="77777777" w:rsidR="00383560" w:rsidRDefault="00383560" w:rsidP="00ED6ED9">
            <w:r>
              <w:t>Kris O’Shea</w:t>
            </w:r>
          </w:p>
        </w:tc>
      </w:tr>
      <w:tr w:rsidR="00383560" w14:paraId="5D7BE9B7" w14:textId="77777777" w:rsidTr="00ED6ED9">
        <w:trPr>
          <w:trHeight w:val="324"/>
        </w:trPr>
        <w:tc>
          <w:tcPr>
            <w:tcW w:w="1696" w:type="dxa"/>
          </w:tcPr>
          <w:p w14:paraId="53B119C4" w14:textId="77777777" w:rsidR="00383560" w:rsidRDefault="00383560" w:rsidP="00ED6ED9">
            <w:r>
              <w:t xml:space="preserve">Crypto asset </w:t>
            </w:r>
          </w:p>
        </w:tc>
        <w:tc>
          <w:tcPr>
            <w:tcW w:w="3016" w:type="dxa"/>
          </w:tcPr>
          <w:p w14:paraId="4C3662DF" w14:textId="77777777" w:rsidR="00383560" w:rsidRDefault="00383560" w:rsidP="00ED6ED9">
            <w:r>
              <w:t>Ethereum</w:t>
            </w:r>
          </w:p>
        </w:tc>
      </w:tr>
      <w:tr w:rsidR="00383560" w14:paraId="339A5369" w14:textId="77777777" w:rsidTr="00ED6ED9">
        <w:trPr>
          <w:trHeight w:val="324"/>
        </w:trPr>
        <w:tc>
          <w:tcPr>
            <w:tcW w:w="1696" w:type="dxa"/>
          </w:tcPr>
          <w:p w14:paraId="75C1F01D" w14:textId="77777777" w:rsidR="00383560" w:rsidRDefault="00383560" w:rsidP="00ED6ED9">
            <w:r>
              <w:t xml:space="preserve">Sector </w:t>
            </w:r>
          </w:p>
        </w:tc>
        <w:tc>
          <w:tcPr>
            <w:tcW w:w="3016" w:type="dxa"/>
          </w:tcPr>
          <w:p w14:paraId="2C257230" w14:textId="77777777" w:rsidR="00383560" w:rsidRDefault="00383560" w:rsidP="00ED6ED9">
            <w:r>
              <w:t>Infrastructure</w:t>
            </w:r>
          </w:p>
        </w:tc>
      </w:tr>
      <w:tr w:rsidR="00383560" w14:paraId="2E986256" w14:textId="77777777" w:rsidTr="00ED6ED9">
        <w:trPr>
          <w:trHeight w:val="324"/>
        </w:trPr>
        <w:tc>
          <w:tcPr>
            <w:tcW w:w="1696" w:type="dxa"/>
          </w:tcPr>
          <w:p w14:paraId="427EB0EC" w14:textId="77777777" w:rsidR="00383560" w:rsidRDefault="00383560" w:rsidP="00ED6ED9">
            <w:r>
              <w:t xml:space="preserve">Name </w:t>
            </w:r>
          </w:p>
        </w:tc>
        <w:tc>
          <w:tcPr>
            <w:tcW w:w="3016" w:type="dxa"/>
          </w:tcPr>
          <w:p w14:paraId="1156160B" w14:textId="77777777" w:rsidR="00383560" w:rsidRDefault="00383560" w:rsidP="00ED6ED9">
            <w:r>
              <w:t>Kris O’Shea</w:t>
            </w:r>
          </w:p>
        </w:tc>
      </w:tr>
      <w:tr w:rsidR="00383560" w14:paraId="6671E65D" w14:textId="77777777" w:rsidTr="00ED6ED9">
        <w:trPr>
          <w:trHeight w:val="324"/>
        </w:trPr>
        <w:tc>
          <w:tcPr>
            <w:tcW w:w="1696" w:type="dxa"/>
          </w:tcPr>
          <w:p w14:paraId="27015BE1" w14:textId="77777777" w:rsidR="00383560" w:rsidRDefault="00383560" w:rsidP="00ED6ED9">
            <w:r>
              <w:t xml:space="preserve">Crypto asset </w:t>
            </w:r>
          </w:p>
        </w:tc>
        <w:tc>
          <w:tcPr>
            <w:tcW w:w="3016" w:type="dxa"/>
          </w:tcPr>
          <w:p w14:paraId="7A2E8A05" w14:textId="77777777" w:rsidR="00383560" w:rsidRDefault="00383560" w:rsidP="00ED6ED9">
            <w:r>
              <w:t>Ethereum</w:t>
            </w:r>
          </w:p>
        </w:tc>
      </w:tr>
      <w:tr w:rsidR="00383560" w14:paraId="02AA235A" w14:textId="77777777" w:rsidTr="00ED6ED9">
        <w:trPr>
          <w:trHeight w:val="324"/>
        </w:trPr>
        <w:tc>
          <w:tcPr>
            <w:tcW w:w="1696" w:type="dxa"/>
          </w:tcPr>
          <w:p w14:paraId="3A9F6410" w14:textId="77777777" w:rsidR="00383560" w:rsidRDefault="00383560" w:rsidP="00ED6ED9">
            <w:r>
              <w:t xml:space="preserve">Sector </w:t>
            </w:r>
          </w:p>
        </w:tc>
        <w:tc>
          <w:tcPr>
            <w:tcW w:w="3016" w:type="dxa"/>
          </w:tcPr>
          <w:p w14:paraId="0FCE9155" w14:textId="77777777" w:rsidR="00383560" w:rsidRDefault="00383560" w:rsidP="00ED6ED9">
            <w:r>
              <w:t>Infrastructure</w:t>
            </w:r>
          </w:p>
        </w:tc>
      </w:tr>
    </w:tbl>
    <w:p w14:paraId="4E4B7029" w14:textId="77777777" w:rsidR="00383560" w:rsidRDefault="00383560" w:rsidP="00383560">
      <w:r>
        <w:rPr>
          <w:noProof/>
        </w:rPr>
        <w:lastRenderedPageBreak/>
        <w:drawing>
          <wp:anchor distT="0" distB="0" distL="114300" distR="114300" simplePos="0" relativeHeight="251680768" behindDoc="0" locked="0" layoutInCell="1" allowOverlap="1" wp14:anchorId="5C0CE699" wp14:editId="75F77291">
            <wp:simplePos x="0" y="0"/>
            <wp:positionH relativeFrom="margin">
              <wp:posOffset>-38100</wp:posOffset>
            </wp:positionH>
            <wp:positionV relativeFrom="paragraph">
              <wp:posOffset>0</wp:posOffset>
            </wp:positionV>
            <wp:extent cx="1682115" cy="762000"/>
            <wp:effectExtent l="0" t="0" r="0" b="0"/>
            <wp:wrapSquare wrapText="bothSides"/>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2115" cy="762000"/>
                    </a:xfrm>
                    <a:prstGeom prst="rect">
                      <a:avLst/>
                    </a:prstGeom>
                  </pic:spPr>
                </pic:pic>
              </a:graphicData>
            </a:graphic>
            <wp14:sizeRelH relativeFrom="page">
              <wp14:pctWidth>0</wp14:pctWidth>
            </wp14:sizeRelH>
            <wp14:sizeRelV relativeFrom="page">
              <wp14:pctHeight>0</wp14:pctHeight>
            </wp14:sizeRelV>
          </wp:anchor>
        </w:drawing>
      </w:r>
    </w:p>
    <w:p w14:paraId="3F1ABB06" w14:textId="77777777" w:rsidR="00383560" w:rsidRPr="00571ED2" w:rsidRDefault="00383560" w:rsidP="00383560"/>
    <w:p w14:paraId="7F859EC1" w14:textId="77777777" w:rsidR="00383560" w:rsidRPr="00571ED2" w:rsidRDefault="00383560" w:rsidP="00383560">
      <w:r>
        <w:rPr>
          <w:noProof/>
        </w:rPr>
        <mc:AlternateContent>
          <mc:Choice Requires="wps">
            <w:drawing>
              <wp:anchor distT="45720" distB="45720" distL="114300" distR="114300" simplePos="0" relativeHeight="251685888" behindDoc="0" locked="0" layoutInCell="1" allowOverlap="1" wp14:anchorId="30F30F9A" wp14:editId="77AA4236">
                <wp:simplePos x="0" y="0"/>
                <wp:positionH relativeFrom="margin">
                  <wp:align>left</wp:align>
                </wp:positionH>
                <wp:positionV relativeFrom="paragraph">
                  <wp:posOffset>5092700</wp:posOffset>
                </wp:positionV>
                <wp:extent cx="3238500" cy="2006600"/>
                <wp:effectExtent l="0" t="0" r="1905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006600"/>
                        </a:xfrm>
                        <a:prstGeom prst="rect">
                          <a:avLst/>
                        </a:prstGeom>
                        <a:solidFill>
                          <a:srgbClr val="FFFFFF"/>
                        </a:solidFill>
                        <a:ln w="9525">
                          <a:solidFill>
                            <a:schemeClr val="tx1"/>
                          </a:solidFill>
                          <a:miter lim="800000"/>
                          <a:headEnd/>
                          <a:tailEnd/>
                        </a:ln>
                      </wps:spPr>
                      <wps:txbx>
                        <w:txbxContent>
                          <w:p w14:paraId="368678E2" w14:textId="2A5CE62E" w:rsidR="00383560" w:rsidRPr="00571ED2" w:rsidRDefault="001F220F" w:rsidP="00383560">
                            <w:pPr>
                              <w:rPr>
                                <w:lang w:val="en-US"/>
                              </w:rPr>
                            </w:pPr>
                            <w:r>
                              <w:rPr>
                                <w:lang w:val="en-US"/>
                              </w:rPr>
                              <w:t>Open/closed source</w:t>
                            </w:r>
                            <w:r w:rsidR="00573236">
                              <w:rPr>
                                <w:lang w:val="en-US"/>
                              </w:rPr>
                              <w:t xml:space="preserve"> (Transparency)</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30F9A" id="_x0000_s1034" type="#_x0000_t202" style="position:absolute;margin-left:0;margin-top:401pt;width:255pt;height:158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" strokecolor="black [3213]">
                <v:textbox>
                  <w:txbxContent>
                    <w:p w14:paraId="368678E2" w14:textId="2A5CE62E" w:rsidR="00383560" w:rsidRPr="00571ED2" w:rsidRDefault="001F220F" w:rsidP="00383560">
                      <w:pPr>
                        <w:rPr>
                          <w:lang w:val="en-US"/>
                        </w:rPr>
                      </w:pPr>
                      <w:r>
                        <w:rPr>
                          <w:lang w:val="en-US"/>
                        </w:rPr>
                        <w:t>Open/closed source</w:t>
                      </w:r>
                      <w:r w:rsidR="00573236">
                        <w:rPr>
                          <w:lang w:val="en-US"/>
                        </w:rPr>
                        <w:t xml:space="preserve"> (Transparency)</w:t>
                      </w:r>
                      <w:r>
                        <w:rPr>
                          <w:lang w:val="en-US"/>
                        </w:rPr>
                        <w:t>:</w:t>
                      </w:r>
                    </w:p>
                  </w:txbxContent>
                </v:textbox>
                <w10:wrap type="square" anchorx="margin"/>
              </v:shape>
            </w:pict>
          </mc:Fallback>
        </mc:AlternateContent>
      </w:r>
      <w:r>
        <w:rPr>
          <w:noProof/>
        </w:rPr>
        <mc:AlternateContent>
          <mc:Choice Requires="wps">
            <w:drawing>
              <wp:anchor distT="45720" distB="45720" distL="114300" distR="114300" simplePos="0" relativeHeight="251687936" behindDoc="0" locked="0" layoutInCell="1" allowOverlap="1" wp14:anchorId="59BB0575" wp14:editId="76CD2C72">
                <wp:simplePos x="0" y="0"/>
                <wp:positionH relativeFrom="margin">
                  <wp:posOffset>3517900</wp:posOffset>
                </wp:positionH>
                <wp:positionV relativeFrom="paragraph">
                  <wp:posOffset>5105400</wp:posOffset>
                </wp:positionV>
                <wp:extent cx="3098800" cy="1930400"/>
                <wp:effectExtent l="0" t="0" r="25400" b="127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930400"/>
                        </a:xfrm>
                        <a:prstGeom prst="rect">
                          <a:avLst/>
                        </a:prstGeom>
                        <a:solidFill>
                          <a:srgbClr val="FFFFFF"/>
                        </a:solidFill>
                        <a:ln w="9525">
                          <a:solidFill>
                            <a:schemeClr val="tx1"/>
                          </a:solidFill>
                          <a:miter lim="800000"/>
                          <a:headEnd/>
                          <a:tailEnd/>
                        </a:ln>
                      </wps:spPr>
                      <wps:txbx>
                        <w:txbxContent>
                          <w:p w14:paraId="091ADB3E" w14:textId="64CB7BE4" w:rsidR="00383560" w:rsidRPr="00571ED2" w:rsidRDefault="001F220F" w:rsidP="00383560">
                            <w:pPr>
                              <w:rPr>
                                <w:lang w:val="en-US"/>
                              </w:rPr>
                            </w:pPr>
                            <w:r>
                              <w:t>Authenticity and Secur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B0575" id="_x0000_s1035" type="#_x0000_t202" style="position:absolute;margin-left:277pt;margin-top:402pt;width:244pt;height:15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" strokecolor="black [3213]">
                <v:textbox>
                  <w:txbxContent>
                    <w:p w14:paraId="091ADB3E" w14:textId="64CB7BE4" w:rsidR="00383560" w:rsidRPr="00571ED2" w:rsidRDefault="001F220F" w:rsidP="00383560">
                      <w:pPr>
                        <w:rPr>
                          <w:lang w:val="en-US"/>
                        </w:rPr>
                      </w:pPr>
                      <w:r>
                        <w:t>Authenticity and Security:</w:t>
                      </w:r>
                    </w:p>
                  </w:txbxContent>
                </v:textbox>
                <w10:wrap type="square" anchorx="margin"/>
              </v:shape>
            </w:pict>
          </mc:Fallback>
        </mc:AlternateContent>
      </w:r>
      <w:r>
        <w:rPr>
          <w:noProof/>
        </w:rPr>
        <mc:AlternateContent>
          <mc:Choice Requires="wps">
            <w:drawing>
              <wp:anchor distT="45720" distB="45720" distL="114300" distR="114300" simplePos="0" relativeHeight="251686912" behindDoc="0" locked="0" layoutInCell="1" allowOverlap="1" wp14:anchorId="382F148A" wp14:editId="0133C72E">
                <wp:simplePos x="0" y="0"/>
                <wp:positionH relativeFrom="margin">
                  <wp:posOffset>3492500</wp:posOffset>
                </wp:positionH>
                <wp:positionV relativeFrom="paragraph">
                  <wp:posOffset>2870200</wp:posOffset>
                </wp:positionV>
                <wp:extent cx="3149600" cy="2108200"/>
                <wp:effectExtent l="0" t="0" r="1270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108200"/>
                        </a:xfrm>
                        <a:prstGeom prst="rect">
                          <a:avLst/>
                        </a:prstGeom>
                        <a:solidFill>
                          <a:srgbClr val="FFFFFF"/>
                        </a:solidFill>
                        <a:ln w="9525">
                          <a:solidFill>
                            <a:schemeClr val="tx1"/>
                          </a:solidFill>
                          <a:miter lim="800000"/>
                          <a:headEnd/>
                          <a:tailEnd/>
                        </a:ln>
                      </wps:spPr>
                      <wps:txbx>
                        <w:txbxContent>
                          <w:p w14:paraId="5CA4F760" w14:textId="17C79608" w:rsidR="00383560" w:rsidRPr="00571ED2" w:rsidRDefault="001F220F" w:rsidP="00383560">
                            <w:pPr>
                              <w:rPr>
                                <w:lang w:val="en-US"/>
                              </w:rPr>
                            </w:pPr>
                            <w:r>
                              <w:t>Level of centralisation vs decentralis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F148A" id="_x0000_s1036" type="#_x0000_t202" style="position:absolute;margin-left:275pt;margin-top:226pt;width:248pt;height:166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" strokecolor="black [3213]">
                <v:textbox>
                  <w:txbxContent>
                    <w:p w14:paraId="5CA4F760" w14:textId="17C79608" w:rsidR="00383560" w:rsidRPr="00571ED2" w:rsidRDefault="001F220F" w:rsidP="00383560">
                      <w:pPr>
                        <w:rPr>
                          <w:lang w:val="en-US"/>
                        </w:rPr>
                      </w:pPr>
                      <w:r>
                        <w:t>Level of centralisation vs decentralisation:</w:t>
                      </w:r>
                    </w:p>
                  </w:txbxContent>
                </v:textbox>
                <w10:wrap type="square" anchorx="margin"/>
              </v:shape>
            </w:pict>
          </mc:Fallback>
        </mc:AlternateContent>
      </w:r>
      <w:r>
        <w:rPr>
          <w:noProof/>
        </w:rPr>
        <mc:AlternateContent>
          <mc:Choice Requires="wps">
            <w:drawing>
              <wp:anchor distT="45720" distB="45720" distL="114300" distR="114300" simplePos="0" relativeHeight="251683840" behindDoc="0" locked="0" layoutInCell="1" allowOverlap="1" wp14:anchorId="3A6CE968" wp14:editId="7F430F5F">
                <wp:simplePos x="0" y="0"/>
                <wp:positionH relativeFrom="margin">
                  <wp:align>right</wp:align>
                </wp:positionH>
                <wp:positionV relativeFrom="paragraph">
                  <wp:posOffset>317500</wp:posOffset>
                </wp:positionV>
                <wp:extent cx="3111500" cy="2336800"/>
                <wp:effectExtent l="0" t="0" r="1270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2336800"/>
                        </a:xfrm>
                        <a:prstGeom prst="rect">
                          <a:avLst/>
                        </a:prstGeom>
                        <a:solidFill>
                          <a:srgbClr val="FFFFFF"/>
                        </a:solidFill>
                        <a:ln w="9525">
                          <a:solidFill>
                            <a:schemeClr val="tx1"/>
                          </a:solidFill>
                          <a:miter lim="800000"/>
                          <a:headEnd/>
                          <a:tailEnd/>
                        </a:ln>
                      </wps:spPr>
                      <wps:txbx>
                        <w:txbxContent>
                          <w:p w14:paraId="537C2F1F" w14:textId="5C88A87E" w:rsidR="00383560" w:rsidRDefault="001F220F" w:rsidP="00383560">
                            <w:r>
                              <w:t>Fee structure/cost of use</w:t>
                            </w:r>
                            <w:r w:rsidR="00383560">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CE968" id="_x0000_s1037" type="#_x0000_t202" style="position:absolute;margin-left:193.8pt;margin-top:25pt;width:245pt;height:184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" strokecolor="black [3213]">
                <v:textbox>
                  <w:txbxContent>
                    <w:p w14:paraId="537C2F1F" w14:textId="5C88A87E" w:rsidR="00383560" w:rsidRDefault="001F220F" w:rsidP="00383560">
                      <w:r>
                        <w:t>Fee structure/cost of use</w:t>
                      </w:r>
                      <w:r w:rsidR="00383560">
                        <w:t>:</w:t>
                      </w:r>
                    </w:p>
                  </w:txbxContent>
                </v:textbox>
                <w10:wrap type="square" anchorx="margin"/>
              </v:shape>
            </w:pict>
          </mc:Fallback>
        </mc:AlternateContent>
      </w:r>
      <w:r>
        <w:rPr>
          <w:noProof/>
        </w:rPr>
        <mc:AlternateContent>
          <mc:Choice Requires="wps">
            <w:drawing>
              <wp:anchor distT="45720" distB="45720" distL="114300" distR="114300" simplePos="0" relativeHeight="251681792" behindDoc="0" locked="0" layoutInCell="1" allowOverlap="1" wp14:anchorId="4AB1BDF3" wp14:editId="1FD0F8A8">
                <wp:simplePos x="0" y="0"/>
                <wp:positionH relativeFrom="margin">
                  <wp:posOffset>-12700</wp:posOffset>
                </wp:positionH>
                <wp:positionV relativeFrom="paragraph">
                  <wp:posOffset>304800</wp:posOffset>
                </wp:positionV>
                <wp:extent cx="3263900" cy="2413000"/>
                <wp:effectExtent l="0" t="0" r="12700"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2413000"/>
                        </a:xfrm>
                        <a:prstGeom prst="rect">
                          <a:avLst/>
                        </a:prstGeom>
                        <a:solidFill>
                          <a:srgbClr val="FFFFFF"/>
                        </a:solidFill>
                        <a:ln w="9525">
                          <a:solidFill>
                            <a:schemeClr val="tx1"/>
                          </a:solidFill>
                          <a:miter lim="800000"/>
                          <a:headEnd/>
                          <a:tailEnd/>
                        </a:ln>
                      </wps:spPr>
                      <wps:txbx>
                        <w:txbxContent>
                          <w:p w14:paraId="55E9DC13" w14:textId="42CB1A04" w:rsidR="00383560" w:rsidRDefault="00383560" w:rsidP="00383560">
                            <w:r>
                              <w:t xml:space="preserve">User interface and user experi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B1BDF3" id="_x0000_s1038" type="#_x0000_t202" style="position:absolute;margin-left:-1pt;margin-top:24pt;width:257pt;height:190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" strokecolor="black [3213]">
                <v:textbox>
                  <w:txbxContent>
                    <w:p w14:paraId="55E9DC13" w14:textId="42CB1A04" w:rsidR="00383560" w:rsidRDefault="00383560" w:rsidP="00383560">
                      <w:r>
                        <w:t xml:space="preserve">User interface and user experience: </w:t>
                      </w:r>
                    </w:p>
                  </w:txbxContent>
                </v:textbox>
                <w10:wrap type="square" anchorx="margin"/>
              </v:shape>
            </w:pict>
          </mc:Fallback>
        </mc:AlternateContent>
      </w:r>
    </w:p>
    <w:p w14:paraId="4428608D" w14:textId="77777777" w:rsidR="00383560" w:rsidRPr="00571ED2" w:rsidRDefault="00383560" w:rsidP="00383560">
      <w:r>
        <w:rPr>
          <w:noProof/>
        </w:rPr>
        <mc:AlternateContent>
          <mc:Choice Requires="wps">
            <w:drawing>
              <wp:anchor distT="45720" distB="45720" distL="114300" distR="114300" simplePos="0" relativeHeight="251688960" behindDoc="1" locked="0" layoutInCell="1" allowOverlap="1" wp14:anchorId="2EE015A8" wp14:editId="7635EC04">
                <wp:simplePos x="0" y="0"/>
                <wp:positionH relativeFrom="margin">
                  <wp:align>right</wp:align>
                </wp:positionH>
                <wp:positionV relativeFrom="paragraph">
                  <wp:posOffset>7106285</wp:posOffset>
                </wp:positionV>
                <wp:extent cx="3111500" cy="1778000"/>
                <wp:effectExtent l="0" t="0" r="12700" b="12700"/>
                <wp:wrapTight wrapText="bothSides">
                  <wp:wrapPolygon edited="0">
                    <wp:start x="0" y="0"/>
                    <wp:lineTo x="0" y="21523"/>
                    <wp:lineTo x="21556" y="21523"/>
                    <wp:lineTo x="21556"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1778000"/>
                        </a:xfrm>
                        <a:prstGeom prst="rect">
                          <a:avLst/>
                        </a:prstGeom>
                        <a:solidFill>
                          <a:srgbClr val="FFFFFF"/>
                        </a:solidFill>
                        <a:ln w="9525">
                          <a:solidFill>
                            <a:srgbClr val="000000"/>
                          </a:solidFill>
                          <a:miter lim="800000"/>
                          <a:headEnd/>
                          <a:tailEnd/>
                        </a:ln>
                      </wps:spPr>
                      <wps:txbx>
                        <w:txbxContent>
                          <w:p w14:paraId="032A9E05" w14:textId="32B4822C" w:rsidR="00383560" w:rsidRPr="00D147DD" w:rsidRDefault="001F220F" w:rsidP="00383560">
                            <w:pPr>
                              <w:rPr>
                                <w:lang w:val="en-US"/>
                              </w:rPr>
                            </w:pPr>
                            <w:r>
                              <w:rPr>
                                <w:lang w:val="en-US"/>
                              </w:rPr>
                              <w:t>Customer service/Community Engagement</w:t>
                            </w:r>
                            <w:r w:rsidR="00187609">
                              <w:rPr>
                                <w:lang w:val="en-US"/>
                              </w:rPr>
                              <w:t xml:space="preserve">, social media </w:t>
                            </w:r>
                            <w:r w:rsidR="00573236">
                              <w:rPr>
                                <w:lang w:val="en-US"/>
                              </w:rPr>
                              <w:t>activity/Repu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015A8" id="_x0000_s1039" type="#_x0000_t202" style="position:absolute;margin-left:193.8pt;margin-top:559.55pt;width:245pt;height:140pt;z-index:-251627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">
                <v:textbox>
                  <w:txbxContent>
                    <w:p w14:paraId="032A9E05" w14:textId="32B4822C" w:rsidR="00383560" w:rsidRPr="00D147DD" w:rsidRDefault="001F220F" w:rsidP="00383560">
                      <w:pPr>
                        <w:rPr>
                          <w:lang w:val="en-US"/>
                        </w:rPr>
                      </w:pPr>
                      <w:r>
                        <w:rPr>
                          <w:lang w:val="en-US"/>
                        </w:rPr>
                        <w:t>Customer service/Community Engagement</w:t>
                      </w:r>
                      <w:r w:rsidR="00187609">
                        <w:rPr>
                          <w:lang w:val="en-US"/>
                        </w:rPr>
                        <w:t xml:space="preserve">, social media </w:t>
                      </w:r>
                      <w:r w:rsidR="00573236">
                        <w:rPr>
                          <w:lang w:val="en-US"/>
                        </w:rPr>
                        <w:t>activity/Reputation</w:t>
                      </w:r>
                    </w:p>
                  </w:txbxContent>
                </v:textbox>
                <w10:wrap type="tight" anchorx="margin"/>
              </v:shape>
            </w:pict>
          </mc:Fallback>
        </mc:AlternateContent>
      </w:r>
      <w:r>
        <w:rPr>
          <w:noProof/>
        </w:rPr>
        <mc:AlternateContent>
          <mc:Choice Requires="wps">
            <w:drawing>
              <wp:anchor distT="45720" distB="45720" distL="114300" distR="114300" simplePos="0" relativeHeight="251684864" behindDoc="0" locked="0" layoutInCell="1" allowOverlap="1" wp14:anchorId="02238C6B" wp14:editId="28CE8504">
                <wp:simplePos x="0" y="0"/>
                <wp:positionH relativeFrom="margin">
                  <wp:posOffset>28575</wp:posOffset>
                </wp:positionH>
                <wp:positionV relativeFrom="paragraph">
                  <wp:posOffset>7077710</wp:posOffset>
                </wp:positionV>
                <wp:extent cx="3171825" cy="1803400"/>
                <wp:effectExtent l="0" t="0" r="28575" b="254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803400"/>
                        </a:xfrm>
                        <a:prstGeom prst="rect">
                          <a:avLst/>
                        </a:prstGeom>
                        <a:solidFill>
                          <a:srgbClr val="FFFFFF"/>
                        </a:solidFill>
                        <a:ln w="9525">
                          <a:solidFill>
                            <a:schemeClr val="tx1"/>
                          </a:solidFill>
                          <a:miter lim="800000"/>
                          <a:headEnd/>
                          <a:tailEnd/>
                        </a:ln>
                      </wps:spPr>
                      <wps:txbx>
                        <w:txbxContent>
                          <w:p w14:paraId="4376806E" w14:textId="12EDD01B" w:rsidR="00383560" w:rsidRPr="00571ED2" w:rsidRDefault="001F220F" w:rsidP="00383560">
                            <w:pPr>
                              <w:rPr>
                                <w:lang w:val="en-US"/>
                              </w:rPr>
                            </w:pPr>
                            <w:r>
                              <w:t>Network effects/Adoption</w:t>
                            </w:r>
                            <w:r w:rsidR="004E3838">
                              <w:t xml:space="preserve"> strategy</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38C6B" id="_x0000_s1040" type="#_x0000_t202" style="position:absolute;margin-left:2.25pt;margin-top:557.3pt;width:249.75pt;height:142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" strokecolor="black [3213]">
                <v:textbox>
                  <w:txbxContent>
                    <w:p w14:paraId="4376806E" w14:textId="12EDD01B" w:rsidR="00383560" w:rsidRPr="00571ED2" w:rsidRDefault="001F220F" w:rsidP="00383560">
                      <w:pPr>
                        <w:rPr>
                          <w:lang w:val="en-US"/>
                        </w:rPr>
                      </w:pPr>
                      <w:r>
                        <w:t>Network effects/Adoption</w:t>
                      </w:r>
                      <w:r w:rsidR="004E3838">
                        <w:t xml:space="preserve"> strategy</w:t>
                      </w:r>
                      <w:r>
                        <w:t>:</w:t>
                      </w:r>
                    </w:p>
                  </w:txbxContent>
                </v:textbox>
                <w10:wrap type="square" anchorx="margin"/>
              </v:shape>
            </w:pict>
          </mc:Fallback>
        </mc:AlternateContent>
      </w:r>
      <w:r>
        <w:rPr>
          <w:noProof/>
        </w:rPr>
        <mc:AlternateContent>
          <mc:Choice Requires="wps">
            <w:drawing>
              <wp:anchor distT="45720" distB="45720" distL="114300" distR="114300" simplePos="0" relativeHeight="251682816" behindDoc="0" locked="0" layoutInCell="1" allowOverlap="1" wp14:anchorId="15D1C160" wp14:editId="2AF43EF7">
                <wp:simplePos x="0" y="0"/>
                <wp:positionH relativeFrom="margin">
                  <wp:align>left</wp:align>
                </wp:positionH>
                <wp:positionV relativeFrom="paragraph">
                  <wp:posOffset>2572385</wp:posOffset>
                </wp:positionV>
                <wp:extent cx="3251200" cy="2070100"/>
                <wp:effectExtent l="0" t="0" r="25400" b="254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070100"/>
                        </a:xfrm>
                        <a:prstGeom prst="rect">
                          <a:avLst/>
                        </a:prstGeom>
                        <a:solidFill>
                          <a:srgbClr val="FFFFFF"/>
                        </a:solidFill>
                        <a:ln w="9525">
                          <a:solidFill>
                            <a:schemeClr val="tx1"/>
                          </a:solidFill>
                          <a:miter lim="800000"/>
                          <a:headEnd/>
                          <a:tailEnd/>
                        </a:ln>
                      </wps:spPr>
                      <wps:txbx>
                        <w:txbxContent>
                          <w:p w14:paraId="422FFFD6" w14:textId="5E5A18B0" w:rsidR="00383560" w:rsidRPr="00571ED2" w:rsidRDefault="00573236" w:rsidP="00383560">
                            <w:pPr>
                              <w:rPr>
                                <w:lang w:val="en-US"/>
                              </w:rPr>
                            </w:pPr>
                            <w:r>
                              <w:rPr>
                                <w:lang w:val="en-US"/>
                              </w:rPr>
                              <w:t>Developer Activity</w:t>
                            </w:r>
                            <w:r w:rsidR="0076181A">
                              <w:rPr>
                                <w:lang w:val="en-US"/>
                              </w:rPr>
                              <w:t>/Talent Attraction</w:t>
                            </w:r>
                            <w:r w:rsidR="00DE175D">
                              <w:rPr>
                                <w:lang w:val="en-US"/>
                              </w:rPr>
                              <w:t>/Team Involved</w:t>
                            </w:r>
                            <w:r w:rsidR="00383560" w:rsidRPr="00571ED2">
                              <w:rPr>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1C160" id="_x0000_s1041" type="#_x0000_t202" style="position:absolute;margin-left:0;margin-top:202.55pt;width:256pt;height:163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" strokecolor="black [3213]">
                <v:textbox>
                  <w:txbxContent>
                    <w:p w14:paraId="422FFFD6" w14:textId="5E5A18B0" w:rsidR="00383560" w:rsidRPr="00571ED2" w:rsidRDefault="00573236" w:rsidP="00383560">
                      <w:pPr>
                        <w:rPr>
                          <w:lang w:val="en-US"/>
                        </w:rPr>
                      </w:pPr>
                      <w:r>
                        <w:rPr>
                          <w:lang w:val="en-US"/>
                        </w:rPr>
                        <w:t>Developer Activity</w:t>
                      </w:r>
                      <w:r w:rsidR="0076181A">
                        <w:rPr>
                          <w:lang w:val="en-US"/>
                        </w:rPr>
                        <w:t>/Talent Attraction</w:t>
                      </w:r>
                      <w:r w:rsidR="00DE175D">
                        <w:rPr>
                          <w:lang w:val="en-US"/>
                        </w:rPr>
                        <w:t>/Team Involved</w:t>
                      </w:r>
                      <w:r w:rsidR="00383560" w:rsidRPr="00571ED2">
                        <w:rPr>
                          <w:lang w:val="en-US"/>
                        </w:rPr>
                        <w:t xml:space="preserve">: </w:t>
                      </w:r>
                    </w:p>
                  </w:txbxContent>
                </v:textbox>
                <w10:wrap type="square" anchorx="margin"/>
              </v:shape>
            </w:pict>
          </mc:Fallback>
        </mc:AlternateContent>
      </w:r>
    </w:p>
    <w:p w14:paraId="36B9690A" w14:textId="77777777" w:rsidR="003659AC" w:rsidRDefault="003659AC" w:rsidP="003659AC">
      <w:r>
        <w:rPr>
          <w:noProof/>
        </w:rPr>
        <w:lastRenderedPageBreak/>
        <w:drawing>
          <wp:anchor distT="0" distB="0" distL="114300" distR="114300" simplePos="0" relativeHeight="251691008" behindDoc="0" locked="0" layoutInCell="1" allowOverlap="1" wp14:anchorId="6D840C6B" wp14:editId="7DDD6884">
            <wp:simplePos x="0" y="0"/>
            <wp:positionH relativeFrom="margin">
              <wp:posOffset>-38100</wp:posOffset>
            </wp:positionH>
            <wp:positionV relativeFrom="paragraph">
              <wp:posOffset>0</wp:posOffset>
            </wp:positionV>
            <wp:extent cx="1682115" cy="762000"/>
            <wp:effectExtent l="0" t="0" r="0" b="0"/>
            <wp:wrapSquare wrapText="bothSides"/>
            <wp:docPr id="46" name="Picture 4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2115" cy="762000"/>
                    </a:xfrm>
                    <a:prstGeom prst="rect">
                      <a:avLst/>
                    </a:prstGeom>
                  </pic:spPr>
                </pic:pic>
              </a:graphicData>
            </a:graphic>
            <wp14:sizeRelH relativeFrom="page">
              <wp14:pctWidth>0</wp14:pctWidth>
            </wp14:sizeRelH>
            <wp14:sizeRelV relativeFrom="page">
              <wp14:pctHeight>0</wp14:pctHeight>
            </wp14:sizeRelV>
          </wp:anchor>
        </w:drawing>
      </w:r>
    </w:p>
    <w:p w14:paraId="01FF6A52" w14:textId="77777777" w:rsidR="003659AC" w:rsidRPr="00571ED2" w:rsidRDefault="003659AC" w:rsidP="003659AC"/>
    <w:p w14:paraId="3E9E7C6B" w14:textId="77777777" w:rsidR="003659AC" w:rsidRPr="00571ED2" w:rsidRDefault="003659AC" w:rsidP="003659AC">
      <w:r>
        <w:rPr>
          <w:noProof/>
        </w:rPr>
        <mc:AlternateContent>
          <mc:Choice Requires="wps">
            <w:drawing>
              <wp:anchor distT="45720" distB="45720" distL="114300" distR="114300" simplePos="0" relativeHeight="251696128" behindDoc="0" locked="0" layoutInCell="1" allowOverlap="1" wp14:anchorId="31FF95B4" wp14:editId="351ED6B5">
                <wp:simplePos x="0" y="0"/>
                <wp:positionH relativeFrom="margin">
                  <wp:align>left</wp:align>
                </wp:positionH>
                <wp:positionV relativeFrom="paragraph">
                  <wp:posOffset>5092700</wp:posOffset>
                </wp:positionV>
                <wp:extent cx="3238500" cy="2006600"/>
                <wp:effectExtent l="0" t="0" r="19050" b="1270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006600"/>
                        </a:xfrm>
                        <a:prstGeom prst="rect">
                          <a:avLst/>
                        </a:prstGeom>
                        <a:solidFill>
                          <a:srgbClr val="FFFFFF"/>
                        </a:solidFill>
                        <a:ln w="9525">
                          <a:solidFill>
                            <a:schemeClr val="tx1"/>
                          </a:solidFill>
                          <a:miter lim="800000"/>
                          <a:headEnd/>
                          <a:tailEnd/>
                        </a:ln>
                      </wps:spPr>
                      <wps:txbx>
                        <w:txbxContent>
                          <w:p w14:paraId="6E86CAEA" w14:textId="56D6B9F7" w:rsidR="003659AC" w:rsidRPr="00571ED2" w:rsidRDefault="0076181A" w:rsidP="003659AC">
                            <w:pPr>
                              <w:rPr>
                                <w:lang w:val="en-US"/>
                              </w:rPr>
                            </w:pPr>
                            <w:r>
                              <w:rPr>
                                <w:lang w:val="en-US"/>
                              </w:rPr>
                              <w:t>Total Value Locked</w:t>
                            </w:r>
                            <w:r w:rsidR="00F85CA3">
                              <w:rPr>
                                <w:lang w:val="en-US"/>
                              </w:rPr>
                              <w:t>, trading volume,</w:t>
                            </w:r>
                            <w:r>
                              <w:rPr>
                                <w:lang w:val="en-US"/>
                              </w:rPr>
                              <w:t xml:space="preserve"> and </w:t>
                            </w:r>
                            <w:r w:rsidR="00F85CA3">
                              <w:rPr>
                                <w:lang w:val="en-US"/>
                              </w:rPr>
                              <w:t>l</w:t>
                            </w:r>
                            <w:r>
                              <w:rPr>
                                <w:lang w:val="en-US"/>
                              </w:rPr>
                              <w:t>iquidity Ris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F95B4" id="_x0000_s1042" type="#_x0000_t202" style="position:absolute;margin-left:0;margin-top:401pt;width:255pt;height:158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" strokecolor="black [3213]">
                <v:textbox>
                  <w:txbxContent>
                    <w:p w14:paraId="6E86CAEA" w14:textId="56D6B9F7" w:rsidR="003659AC" w:rsidRPr="00571ED2" w:rsidRDefault="0076181A" w:rsidP="003659AC">
                      <w:pPr>
                        <w:rPr>
                          <w:lang w:val="en-US"/>
                        </w:rPr>
                      </w:pPr>
                      <w:r>
                        <w:rPr>
                          <w:lang w:val="en-US"/>
                        </w:rPr>
                        <w:t>Total Value Locked</w:t>
                      </w:r>
                      <w:r w:rsidR="00F85CA3">
                        <w:rPr>
                          <w:lang w:val="en-US"/>
                        </w:rPr>
                        <w:t>, trading volume,</w:t>
                      </w:r>
                      <w:r>
                        <w:rPr>
                          <w:lang w:val="en-US"/>
                        </w:rPr>
                        <w:t xml:space="preserve"> and </w:t>
                      </w:r>
                      <w:r w:rsidR="00F85CA3">
                        <w:rPr>
                          <w:lang w:val="en-US"/>
                        </w:rPr>
                        <w:t>l</w:t>
                      </w:r>
                      <w:r>
                        <w:rPr>
                          <w:lang w:val="en-US"/>
                        </w:rPr>
                        <w:t>iquidity Risks</w:t>
                      </w:r>
                    </w:p>
                  </w:txbxContent>
                </v:textbox>
                <w10:wrap type="square" anchorx="margin"/>
              </v:shape>
            </w:pict>
          </mc:Fallback>
        </mc:AlternateContent>
      </w:r>
      <w:r>
        <w:rPr>
          <w:noProof/>
        </w:rPr>
        <mc:AlternateContent>
          <mc:Choice Requires="wps">
            <w:drawing>
              <wp:anchor distT="45720" distB="45720" distL="114300" distR="114300" simplePos="0" relativeHeight="251698176" behindDoc="0" locked="0" layoutInCell="1" allowOverlap="1" wp14:anchorId="7B1FC00E" wp14:editId="69D6AC51">
                <wp:simplePos x="0" y="0"/>
                <wp:positionH relativeFrom="margin">
                  <wp:posOffset>3517900</wp:posOffset>
                </wp:positionH>
                <wp:positionV relativeFrom="paragraph">
                  <wp:posOffset>5105400</wp:posOffset>
                </wp:positionV>
                <wp:extent cx="3098800" cy="1929600"/>
                <wp:effectExtent l="0" t="0" r="12700" b="1397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929600"/>
                        </a:xfrm>
                        <a:prstGeom prst="rect">
                          <a:avLst/>
                        </a:prstGeom>
                        <a:solidFill>
                          <a:srgbClr val="FFFFFF"/>
                        </a:solidFill>
                        <a:ln w="9525">
                          <a:solidFill>
                            <a:schemeClr val="tx1"/>
                          </a:solidFill>
                          <a:miter lim="800000"/>
                          <a:headEnd/>
                          <a:tailEnd/>
                        </a:ln>
                      </wps:spPr>
                      <wps:txbx>
                        <w:txbxContent>
                          <w:p w14:paraId="4423632D" w14:textId="572B7493" w:rsidR="003659AC" w:rsidRPr="00571ED2" w:rsidRDefault="0076181A" w:rsidP="003659AC">
                            <w:pPr>
                              <w:rPr>
                                <w:lang w:val="en-US"/>
                              </w:rPr>
                            </w:pPr>
                            <w:r>
                              <w:rPr>
                                <w:lang w:val="en-US"/>
                              </w:rPr>
                              <w:t>Mining Process U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1FC00E" id="_x0000_s1043" type="#_x0000_t202" style="position:absolute;margin-left:277pt;margin-top:402pt;width:244pt;height:151.9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" strokecolor="black [3213]">
                <v:textbox>
                  <w:txbxContent>
                    <w:p w14:paraId="4423632D" w14:textId="572B7493" w:rsidR="003659AC" w:rsidRPr="00571ED2" w:rsidRDefault="0076181A" w:rsidP="003659AC">
                      <w:pPr>
                        <w:rPr>
                          <w:lang w:val="en-US"/>
                        </w:rPr>
                      </w:pPr>
                      <w:r>
                        <w:rPr>
                          <w:lang w:val="en-US"/>
                        </w:rPr>
                        <w:t>Mining Process Used:</w:t>
                      </w:r>
                    </w:p>
                  </w:txbxContent>
                </v:textbox>
                <w10:wrap type="square" anchorx="margin"/>
              </v:shape>
            </w:pict>
          </mc:Fallback>
        </mc:AlternateContent>
      </w:r>
      <w:r>
        <w:rPr>
          <w:noProof/>
        </w:rPr>
        <mc:AlternateContent>
          <mc:Choice Requires="wps">
            <w:drawing>
              <wp:anchor distT="45720" distB="45720" distL="114300" distR="114300" simplePos="0" relativeHeight="251697152" behindDoc="0" locked="0" layoutInCell="1" allowOverlap="1" wp14:anchorId="0BC3A8F1" wp14:editId="6C34D85A">
                <wp:simplePos x="0" y="0"/>
                <wp:positionH relativeFrom="margin">
                  <wp:posOffset>3492500</wp:posOffset>
                </wp:positionH>
                <wp:positionV relativeFrom="paragraph">
                  <wp:posOffset>2870200</wp:posOffset>
                </wp:positionV>
                <wp:extent cx="3149600" cy="2108200"/>
                <wp:effectExtent l="0" t="0" r="12700" b="2540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108200"/>
                        </a:xfrm>
                        <a:prstGeom prst="rect">
                          <a:avLst/>
                        </a:prstGeom>
                        <a:solidFill>
                          <a:srgbClr val="FFFFFF"/>
                        </a:solidFill>
                        <a:ln w="9525">
                          <a:solidFill>
                            <a:schemeClr val="tx1"/>
                          </a:solidFill>
                          <a:miter lim="800000"/>
                          <a:headEnd/>
                          <a:tailEnd/>
                        </a:ln>
                      </wps:spPr>
                      <wps:txbx>
                        <w:txbxContent>
                          <w:p w14:paraId="56293B8A" w14:textId="61DFCC48" w:rsidR="003659AC" w:rsidRPr="00571ED2" w:rsidRDefault="0076181A" w:rsidP="003659AC">
                            <w:pPr>
                              <w:rPr>
                                <w:lang w:val="en-US"/>
                              </w:rPr>
                            </w:pPr>
                            <w:r>
                              <w:rPr>
                                <w:lang w:val="en-US"/>
                              </w:rPr>
                              <w:t>Technologies U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3A8F1" id="_x0000_s1044" type="#_x0000_t202" style="position:absolute;margin-left:275pt;margin-top:226pt;width:248pt;height:166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" strokecolor="black [3213]">
                <v:textbox>
                  <w:txbxContent>
                    <w:p w14:paraId="56293B8A" w14:textId="61DFCC48" w:rsidR="003659AC" w:rsidRPr="00571ED2" w:rsidRDefault="0076181A" w:rsidP="003659AC">
                      <w:pPr>
                        <w:rPr>
                          <w:lang w:val="en-US"/>
                        </w:rPr>
                      </w:pPr>
                      <w:r>
                        <w:rPr>
                          <w:lang w:val="en-US"/>
                        </w:rPr>
                        <w:t>Technologies Used</w:t>
                      </w:r>
                    </w:p>
                  </w:txbxContent>
                </v:textbox>
                <w10:wrap type="square" anchorx="margin"/>
              </v:shape>
            </w:pict>
          </mc:Fallback>
        </mc:AlternateContent>
      </w:r>
      <w:r>
        <w:rPr>
          <w:noProof/>
        </w:rPr>
        <mc:AlternateContent>
          <mc:Choice Requires="wps">
            <w:drawing>
              <wp:anchor distT="45720" distB="45720" distL="114300" distR="114300" simplePos="0" relativeHeight="251694080" behindDoc="0" locked="0" layoutInCell="1" allowOverlap="1" wp14:anchorId="425CD461" wp14:editId="7E4C656D">
                <wp:simplePos x="0" y="0"/>
                <wp:positionH relativeFrom="margin">
                  <wp:align>right</wp:align>
                </wp:positionH>
                <wp:positionV relativeFrom="paragraph">
                  <wp:posOffset>317500</wp:posOffset>
                </wp:positionV>
                <wp:extent cx="3111500" cy="2336800"/>
                <wp:effectExtent l="0" t="0" r="12700" b="2540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2336800"/>
                        </a:xfrm>
                        <a:prstGeom prst="rect">
                          <a:avLst/>
                        </a:prstGeom>
                        <a:solidFill>
                          <a:srgbClr val="FFFFFF"/>
                        </a:solidFill>
                        <a:ln w="9525">
                          <a:solidFill>
                            <a:schemeClr val="tx1"/>
                          </a:solidFill>
                          <a:miter lim="800000"/>
                          <a:headEnd/>
                          <a:tailEnd/>
                        </a:ln>
                      </wps:spPr>
                      <wps:txbx>
                        <w:txbxContent>
                          <w:p w14:paraId="06DE0A28" w14:textId="5A943ED6" w:rsidR="003659AC" w:rsidRDefault="003659AC" w:rsidP="003659AC">
                            <w:r>
                              <w:t>Current token/asset distribution amongst stakehold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CD461" id="_x0000_s1045" type="#_x0000_t202" style="position:absolute;margin-left:193.8pt;margin-top:25pt;width:245pt;height:184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" strokecolor="black [3213]">
                <v:textbox>
                  <w:txbxContent>
                    <w:p w14:paraId="06DE0A28" w14:textId="5A943ED6" w:rsidR="003659AC" w:rsidRDefault="003659AC" w:rsidP="003659AC">
                      <w:r>
                        <w:t>Current token/asset distribution amongst stakeholders:</w:t>
                      </w:r>
                    </w:p>
                  </w:txbxContent>
                </v:textbox>
                <w10:wrap type="square" anchorx="margin"/>
              </v:shape>
            </w:pict>
          </mc:Fallback>
        </mc:AlternateContent>
      </w:r>
      <w:r>
        <w:rPr>
          <w:noProof/>
        </w:rPr>
        <mc:AlternateContent>
          <mc:Choice Requires="wps">
            <w:drawing>
              <wp:anchor distT="45720" distB="45720" distL="114300" distR="114300" simplePos="0" relativeHeight="251692032" behindDoc="0" locked="0" layoutInCell="1" allowOverlap="1" wp14:anchorId="53DBFEC8" wp14:editId="39CA25FC">
                <wp:simplePos x="0" y="0"/>
                <wp:positionH relativeFrom="margin">
                  <wp:posOffset>-12700</wp:posOffset>
                </wp:positionH>
                <wp:positionV relativeFrom="paragraph">
                  <wp:posOffset>304800</wp:posOffset>
                </wp:positionV>
                <wp:extent cx="3263900" cy="2413000"/>
                <wp:effectExtent l="0" t="0" r="12700" b="2540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2413000"/>
                        </a:xfrm>
                        <a:prstGeom prst="rect">
                          <a:avLst/>
                        </a:prstGeom>
                        <a:solidFill>
                          <a:srgbClr val="FFFFFF"/>
                        </a:solidFill>
                        <a:ln w="9525">
                          <a:solidFill>
                            <a:schemeClr val="tx1"/>
                          </a:solidFill>
                          <a:miter lim="800000"/>
                          <a:headEnd/>
                          <a:tailEnd/>
                        </a:ln>
                      </wps:spPr>
                      <wps:txbx>
                        <w:txbxContent>
                          <w:p w14:paraId="0F385F06" w14:textId="534C51C8" w:rsidR="003659AC" w:rsidRDefault="003659AC" w:rsidP="003659AC">
                            <w:r>
                              <w:t xml:space="preserve">Total </w:t>
                            </w:r>
                            <w:r w:rsidR="00F85CA3">
                              <w:t xml:space="preserve">market capitalization </w:t>
                            </w:r>
                            <w:r>
                              <w:t>and Circulating supply</w:t>
                            </w:r>
                            <w:r w:rsidR="00F044DD">
                              <w:t xml:space="preserve"> (scarcity)</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BFEC8" id="_x0000_s1046" type="#_x0000_t202" style="position:absolute;margin-left:-1pt;margin-top:24pt;width:257pt;height:190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" strokecolor="black [3213]">
                <v:textbox>
                  <w:txbxContent>
                    <w:p w14:paraId="0F385F06" w14:textId="534C51C8" w:rsidR="003659AC" w:rsidRDefault="003659AC" w:rsidP="003659AC">
                      <w:r>
                        <w:t xml:space="preserve">Total </w:t>
                      </w:r>
                      <w:r w:rsidR="00F85CA3">
                        <w:t xml:space="preserve">market capitalization </w:t>
                      </w:r>
                      <w:r>
                        <w:t>and Circulating supply</w:t>
                      </w:r>
                      <w:r w:rsidR="00F044DD">
                        <w:t xml:space="preserve"> (scarcity)</w:t>
                      </w:r>
                      <w:r>
                        <w:t>:</w:t>
                      </w:r>
                    </w:p>
                  </w:txbxContent>
                </v:textbox>
                <w10:wrap type="square" anchorx="margin"/>
              </v:shape>
            </w:pict>
          </mc:Fallback>
        </mc:AlternateContent>
      </w:r>
    </w:p>
    <w:p w14:paraId="6117EA4A" w14:textId="77777777" w:rsidR="003659AC" w:rsidRPr="00571ED2" w:rsidRDefault="003659AC" w:rsidP="003659AC">
      <w:r>
        <w:rPr>
          <w:noProof/>
        </w:rPr>
        <mc:AlternateContent>
          <mc:Choice Requires="wps">
            <w:drawing>
              <wp:anchor distT="45720" distB="45720" distL="114300" distR="114300" simplePos="0" relativeHeight="251699200" behindDoc="1" locked="0" layoutInCell="1" allowOverlap="1" wp14:anchorId="1B1FFA88" wp14:editId="34DAFFE9">
                <wp:simplePos x="0" y="0"/>
                <wp:positionH relativeFrom="margin">
                  <wp:posOffset>3522345</wp:posOffset>
                </wp:positionH>
                <wp:positionV relativeFrom="paragraph">
                  <wp:posOffset>7028180</wp:posOffset>
                </wp:positionV>
                <wp:extent cx="3111500" cy="1852930"/>
                <wp:effectExtent l="0" t="0" r="12700" b="13970"/>
                <wp:wrapTight wrapText="bothSides">
                  <wp:wrapPolygon edited="0">
                    <wp:start x="0" y="0"/>
                    <wp:lineTo x="0" y="21615"/>
                    <wp:lineTo x="21600" y="21615"/>
                    <wp:lineTo x="21600" y="0"/>
                    <wp:lineTo x="0" y="0"/>
                  </wp:wrapPolygon>
                </wp:wrapTight>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1852930"/>
                        </a:xfrm>
                        <a:prstGeom prst="rect">
                          <a:avLst/>
                        </a:prstGeom>
                        <a:solidFill>
                          <a:srgbClr val="FFFFFF"/>
                        </a:solidFill>
                        <a:ln w="9525">
                          <a:solidFill>
                            <a:srgbClr val="000000"/>
                          </a:solidFill>
                          <a:miter lim="800000"/>
                          <a:headEnd/>
                          <a:tailEnd/>
                        </a:ln>
                      </wps:spPr>
                      <wps:txbx>
                        <w:txbxContent>
                          <w:p w14:paraId="00A22F64" w14:textId="19E5BDAB" w:rsidR="003659AC" w:rsidRPr="00D147DD" w:rsidRDefault="004E3838" w:rsidP="003659AC">
                            <w:pPr>
                              <w:rPr>
                                <w:lang w:val="en-US"/>
                              </w:rPr>
                            </w:pPr>
                            <w:r>
                              <w:rPr>
                                <w:lang w:val="en-US"/>
                              </w:rPr>
                              <w:t>Tokenom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FFA88" id="_x0000_s1047" type="#_x0000_t202" style="position:absolute;margin-left:277.35pt;margin-top:553.4pt;width:245pt;height:145.9pt;z-index:-251617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">
                <v:textbox>
                  <w:txbxContent>
                    <w:p w14:paraId="00A22F64" w14:textId="19E5BDAB" w:rsidR="003659AC" w:rsidRPr="00D147DD" w:rsidRDefault="004E3838" w:rsidP="003659AC">
                      <w:pPr>
                        <w:rPr>
                          <w:lang w:val="en-US"/>
                        </w:rPr>
                      </w:pPr>
                      <w:r>
                        <w:rPr>
                          <w:lang w:val="en-US"/>
                        </w:rPr>
                        <w:t>Tokenomics:</w:t>
                      </w:r>
                    </w:p>
                  </w:txbxContent>
                </v:textbox>
                <w10:wrap type="tight" anchorx="margin"/>
              </v:shape>
            </w:pict>
          </mc:Fallback>
        </mc:AlternateContent>
      </w:r>
      <w:r>
        <w:rPr>
          <w:noProof/>
        </w:rPr>
        <mc:AlternateContent>
          <mc:Choice Requires="wps">
            <w:drawing>
              <wp:anchor distT="45720" distB="45720" distL="114300" distR="114300" simplePos="0" relativeHeight="251695104" behindDoc="0" locked="0" layoutInCell="1" allowOverlap="1" wp14:anchorId="50985294" wp14:editId="7EA4D5CC">
                <wp:simplePos x="0" y="0"/>
                <wp:positionH relativeFrom="margin">
                  <wp:posOffset>28575</wp:posOffset>
                </wp:positionH>
                <wp:positionV relativeFrom="paragraph">
                  <wp:posOffset>7077710</wp:posOffset>
                </wp:positionV>
                <wp:extent cx="3171825" cy="1803400"/>
                <wp:effectExtent l="0" t="0" r="28575" b="2540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803400"/>
                        </a:xfrm>
                        <a:prstGeom prst="rect">
                          <a:avLst/>
                        </a:prstGeom>
                        <a:solidFill>
                          <a:srgbClr val="FFFFFF"/>
                        </a:solidFill>
                        <a:ln w="9525">
                          <a:solidFill>
                            <a:schemeClr val="tx1"/>
                          </a:solidFill>
                          <a:miter lim="800000"/>
                          <a:headEnd/>
                          <a:tailEnd/>
                        </a:ln>
                      </wps:spPr>
                      <wps:txbx>
                        <w:txbxContent>
                          <w:p w14:paraId="6900CA5F" w14:textId="0DAC5090" w:rsidR="003659AC" w:rsidRPr="00571ED2" w:rsidRDefault="00F044DD" w:rsidP="003659AC">
                            <w:pPr>
                              <w:rPr>
                                <w:lang w:val="en-US"/>
                              </w:rPr>
                            </w:pPr>
                            <w:r>
                              <w:rPr>
                                <w:lang w:val="en-US"/>
                              </w:rPr>
                              <w:t>Company Vis</w:t>
                            </w:r>
                            <w:r w:rsidR="003F12BA">
                              <w:rPr>
                                <w:lang w:val="en-US"/>
                              </w:rPr>
                              <w:t>i</w:t>
                            </w:r>
                            <w:r>
                              <w:rPr>
                                <w:lang w:val="en-US"/>
                              </w:rPr>
                              <w: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985294" id="_x0000_s1048" type="#_x0000_t202" style="position:absolute;margin-left:2.25pt;margin-top:557.3pt;width:249.75pt;height:142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" strokecolor="black [3213]">
                <v:textbox>
                  <w:txbxContent>
                    <w:p w14:paraId="6900CA5F" w14:textId="0DAC5090" w:rsidR="003659AC" w:rsidRPr="00571ED2" w:rsidRDefault="00F044DD" w:rsidP="003659AC">
                      <w:pPr>
                        <w:rPr>
                          <w:lang w:val="en-US"/>
                        </w:rPr>
                      </w:pPr>
                      <w:r>
                        <w:rPr>
                          <w:lang w:val="en-US"/>
                        </w:rPr>
                        <w:t>Company Vis</w:t>
                      </w:r>
                      <w:r w:rsidR="003F12BA">
                        <w:rPr>
                          <w:lang w:val="en-US"/>
                        </w:rPr>
                        <w:t>i</w:t>
                      </w:r>
                      <w:r>
                        <w:rPr>
                          <w:lang w:val="en-US"/>
                        </w:rPr>
                        <w:t>on:</w:t>
                      </w:r>
                    </w:p>
                  </w:txbxContent>
                </v:textbox>
                <w10:wrap type="square" anchorx="margin"/>
              </v:shape>
            </w:pict>
          </mc:Fallback>
        </mc:AlternateContent>
      </w:r>
      <w:r>
        <w:rPr>
          <w:noProof/>
        </w:rPr>
        <mc:AlternateContent>
          <mc:Choice Requires="wps">
            <w:drawing>
              <wp:anchor distT="45720" distB="45720" distL="114300" distR="114300" simplePos="0" relativeHeight="251693056" behindDoc="0" locked="0" layoutInCell="1" allowOverlap="1" wp14:anchorId="14AAF1BE" wp14:editId="7D08B899">
                <wp:simplePos x="0" y="0"/>
                <wp:positionH relativeFrom="margin">
                  <wp:align>left</wp:align>
                </wp:positionH>
                <wp:positionV relativeFrom="paragraph">
                  <wp:posOffset>2572385</wp:posOffset>
                </wp:positionV>
                <wp:extent cx="3251200" cy="2070100"/>
                <wp:effectExtent l="0" t="0" r="25400" b="2540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070100"/>
                        </a:xfrm>
                        <a:prstGeom prst="rect">
                          <a:avLst/>
                        </a:prstGeom>
                        <a:solidFill>
                          <a:srgbClr val="FFFFFF"/>
                        </a:solidFill>
                        <a:ln w="9525">
                          <a:solidFill>
                            <a:schemeClr val="tx1"/>
                          </a:solidFill>
                          <a:miter lim="800000"/>
                          <a:headEnd/>
                          <a:tailEnd/>
                        </a:ln>
                      </wps:spPr>
                      <wps:txbx>
                        <w:txbxContent>
                          <w:p w14:paraId="5E607D72" w14:textId="1D3698AC" w:rsidR="003659AC" w:rsidRPr="00571ED2" w:rsidRDefault="0076181A" w:rsidP="003659AC">
                            <w:pPr>
                              <w:rPr>
                                <w:lang w:val="en-US"/>
                              </w:rPr>
                            </w:pPr>
                            <w:r>
                              <w:rPr>
                                <w:lang w:val="en-US"/>
                              </w:rPr>
                              <w:t>Company/Project Repu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AF1BE" id="_x0000_s1049" type="#_x0000_t202" style="position:absolute;margin-left:0;margin-top:202.55pt;width:256pt;height:163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" strokecolor="black [3213]">
                <v:textbox>
                  <w:txbxContent>
                    <w:p w14:paraId="5E607D72" w14:textId="1D3698AC" w:rsidR="003659AC" w:rsidRPr="00571ED2" w:rsidRDefault="0076181A" w:rsidP="003659AC">
                      <w:pPr>
                        <w:rPr>
                          <w:lang w:val="en-US"/>
                        </w:rPr>
                      </w:pPr>
                      <w:r>
                        <w:rPr>
                          <w:lang w:val="en-US"/>
                        </w:rPr>
                        <w:t>Company/Project Reputation</w:t>
                      </w:r>
                    </w:p>
                  </w:txbxContent>
                </v:textbox>
                <w10:wrap type="square" anchorx="margin"/>
              </v:shape>
            </w:pict>
          </mc:Fallback>
        </mc:AlternateContent>
      </w:r>
    </w:p>
    <w:p w14:paraId="56D18C4A" w14:textId="77777777" w:rsidR="00D2580F" w:rsidRDefault="00D2580F" w:rsidP="00D2580F">
      <w:r>
        <w:rPr>
          <w:noProof/>
        </w:rPr>
        <w:lastRenderedPageBreak/>
        <w:drawing>
          <wp:anchor distT="0" distB="0" distL="114300" distR="114300" simplePos="0" relativeHeight="251701248" behindDoc="0" locked="0" layoutInCell="1" allowOverlap="1" wp14:anchorId="60517B28" wp14:editId="30EE9C6D">
            <wp:simplePos x="0" y="0"/>
            <wp:positionH relativeFrom="margin">
              <wp:posOffset>-38100</wp:posOffset>
            </wp:positionH>
            <wp:positionV relativeFrom="paragraph">
              <wp:posOffset>0</wp:posOffset>
            </wp:positionV>
            <wp:extent cx="1682115" cy="762000"/>
            <wp:effectExtent l="0" t="0" r="0" b="0"/>
            <wp:wrapSquare wrapText="bothSides"/>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2115" cy="762000"/>
                    </a:xfrm>
                    <a:prstGeom prst="rect">
                      <a:avLst/>
                    </a:prstGeom>
                  </pic:spPr>
                </pic:pic>
              </a:graphicData>
            </a:graphic>
            <wp14:sizeRelH relativeFrom="page">
              <wp14:pctWidth>0</wp14:pctWidth>
            </wp14:sizeRelH>
            <wp14:sizeRelV relativeFrom="page">
              <wp14:pctHeight>0</wp14:pctHeight>
            </wp14:sizeRelV>
          </wp:anchor>
        </w:drawing>
      </w:r>
    </w:p>
    <w:p w14:paraId="3FFFDB7C" w14:textId="77777777" w:rsidR="00D2580F" w:rsidRPr="00571ED2" w:rsidRDefault="00D2580F" w:rsidP="00D2580F"/>
    <w:p w14:paraId="5593ED67" w14:textId="49DC63E5" w:rsidR="00D2580F" w:rsidRPr="00571ED2" w:rsidRDefault="00D2580F" w:rsidP="00D2580F">
      <w:r>
        <w:rPr>
          <w:noProof/>
        </w:rPr>
        <mc:AlternateContent>
          <mc:Choice Requires="wps">
            <w:drawing>
              <wp:anchor distT="45720" distB="45720" distL="114300" distR="114300" simplePos="0" relativeHeight="251706368" behindDoc="0" locked="0" layoutInCell="1" allowOverlap="1" wp14:anchorId="4CF3D4D8" wp14:editId="413934BE">
                <wp:simplePos x="0" y="0"/>
                <wp:positionH relativeFrom="margin">
                  <wp:align>left</wp:align>
                </wp:positionH>
                <wp:positionV relativeFrom="paragraph">
                  <wp:posOffset>5092700</wp:posOffset>
                </wp:positionV>
                <wp:extent cx="3238500" cy="2006600"/>
                <wp:effectExtent l="0" t="0" r="19050"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006600"/>
                        </a:xfrm>
                        <a:prstGeom prst="rect">
                          <a:avLst/>
                        </a:prstGeom>
                        <a:solidFill>
                          <a:srgbClr val="FFFFFF"/>
                        </a:solidFill>
                        <a:ln w="9525">
                          <a:solidFill>
                            <a:schemeClr val="tx1"/>
                          </a:solidFill>
                          <a:miter lim="800000"/>
                          <a:headEnd/>
                          <a:tailEnd/>
                        </a:ln>
                      </wps:spPr>
                      <wps:txbx>
                        <w:txbxContent>
                          <w:p w14:paraId="37589BF4" w14:textId="63ADE22E" w:rsidR="00D2580F" w:rsidRPr="00571ED2" w:rsidRDefault="008F5FA3" w:rsidP="00D2580F">
                            <w:pPr>
                              <w:rPr>
                                <w:lang w:val="en-US"/>
                              </w:rPr>
                            </w:pPr>
                            <w:r>
                              <w:rPr>
                                <w:lang w:val="en-US"/>
                              </w:rPr>
                              <w:t>Price History</w:t>
                            </w:r>
                            <w:r w:rsidR="00FC327A">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3D4D8" id="_x0000_s1050" type="#_x0000_t202" style="position:absolute;margin-left:0;margin-top:401pt;width:255pt;height:158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" strokecolor="black [3213]">
                <v:textbox>
                  <w:txbxContent>
                    <w:p w14:paraId="37589BF4" w14:textId="63ADE22E" w:rsidR="00D2580F" w:rsidRPr="00571ED2" w:rsidRDefault="008F5FA3" w:rsidP="00D2580F">
                      <w:pPr>
                        <w:rPr>
                          <w:lang w:val="en-US"/>
                        </w:rPr>
                      </w:pPr>
                      <w:r>
                        <w:rPr>
                          <w:lang w:val="en-US"/>
                        </w:rPr>
                        <w:t>Price History</w:t>
                      </w:r>
                      <w:r w:rsidR="00FC327A">
                        <w:rPr>
                          <w:lang w:val="en-US"/>
                        </w:rPr>
                        <w:t>:</w:t>
                      </w:r>
                    </w:p>
                  </w:txbxContent>
                </v:textbox>
                <w10:wrap type="square" anchorx="margin"/>
              </v:shape>
            </w:pict>
          </mc:Fallback>
        </mc:AlternateContent>
      </w:r>
      <w:r>
        <w:rPr>
          <w:noProof/>
        </w:rPr>
        <mc:AlternateContent>
          <mc:Choice Requires="wps">
            <w:drawing>
              <wp:anchor distT="45720" distB="45720" distL="114300" distR="114300" simplePos="0" relativeHeight="251708416" behindDoc="0" locked="0" layoutInCell="1" allowOverlap="1" wp14:anchorId="4AA9216F" wp14:editId="557472F1">
                <wp:simplePos x="0" y="0"/>
                <wp:positionH relativeFrom="margin">
                  <wp:posOffset>3517900</wp:posOffset>
                </wp:positionH>
                <wp:positionV relativeFrom="paragraph">
                  <wp:posOffset>5105400</wp:posOffset>
                </wp:positionV>
                <wp:extent cx="3098800" cy="1929600"/>
                <wp:effectExtent l="0" t="0" r="12700" b="139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929600"/>
                        </a:xfrm>
                        <a:prstGeom prst="rect">
                          <a:avLst/>
                        </a:prstGeom>
                        <a:solidFill>
                          <a:srgbClr val="FFFFFF"/>
                        </a:solidFill>
                        <a:ln w="9525">
                          <a:solidFill>
                            <a:schemeClr val="tx1"/>
                          </a:solidFill>
                          <a:miter lim="800000"/>
                          <a:headEnd/>
                          <a:tailEnd/>
                        </a:ln>
                      </wps:spPr>
                      <wps:txbx>
                        <w:txbxContent>
                          <w:p w14:paraId="51EFC1F9" w14:textId="21AC1393" w:rsidR="00D2580F" w:rsidRPr="00571ED2" w:rsidRDefault="00FC327A" w:rsidP="00D2580F">
                            <w:pPr>
                              <w:rPr>
                                <w:lang w:val="en-US"/>
                              </w:rPr>
                            </w:pPr>
                            <w:r>
                              <w:rPr>
                                <w:lang w:val="en-US"/>
                              </w:rPr>
                              <w:t>Smart contract capability/</w:t>
                            </w:r>
                            <w:r w:rsidR="00FA05B0">
                              <w:rPr>
                                <w:lang w:val="en-US"/>
                              </w:rPr>
                              <w:t>compat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9216F" id="_x0000_s1051" type="#_x0000_t202" style="position:absolute;margin-left:277pt;margin-top:402pt;width:244pt;height:151.9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" strokecolor="black [3213]">
                <v:textbox>
                  <w:txbxContent>
                    <w:p w14:paraId="51EFC1F9" w14:textId="21AC1393" w:rsidR="00D2580F" w:rsidRPr="00571ED2" w:rsidRDefault="00FC327A" w:rsidP="00D2580F">
                      <w:pPr>
                        <w:rPr>
                          <w:lang w:val="en-US"/>
                        </w:rPr>
                      </w:pPr>
                      <w:r>
                        <w:rPr>
                          <w:lang w:val="en-US"/>
                        </w:rPr>
                        <w:t>Smart contract capability/</w:t>
                      </w:r>
                      <w:r w:rsidR="00FA05B0">
                        <w:rPr>
                          <w:lang w:val="en-US"/>
                        </w:rPr>
                        <w:t>compatibility:</w:t>
                      </w:r>
                    </w:p>
                  </w:txbxContent>
                </v:textbox>
                <w10:wrap type="square" anchorx="margin"/>
              </v:shape>
            </w:pict>
          </mc:Fallback>
        </mc:AlternateContent>
      </w:r>
      <w:r>
        <w:rPr>
          <w:noProof/>
        </w:rPr>
        <mc:AlternateContent>
          <mc:Choice Requires="wps">
            <w:drawing>
              <wp:anchor distT="45720" distB="45720" distL="114300" distR="114300" simplePos="0" relativeHeight="251707392" behindDoc="0" locked="0" layoutInCell="1" allowOverlap="1" wp14:anchorId="6F6A7CA9" wp14:editId="633D5BEC">
                <wp:simplePos x="0" y="0"/>
                <wp:positionH relativeFrom="margin">
                  <wp:posOffset>3492500</wp:posOffset>
                </wp:positionH>
                <wp:positionV relativeFrom="paragraph">
                  <wp:posOffset>2870200</wp:posOffset>
                </wp:positionV>
                <wp:extent cx="3149600" cy="2108200"/>
                <wp:effectExtent l="0" t="0" r="12700" b="2540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108200"/>
                        </a:xfrm>
                        <a:prstGeom prst="rect">
                          <a:avLst/>
                        </a:prstGeom>
                        <a:solidFill>
                          <a:srgbClr val="FFFFFF"/>
                        </a:solidFill>
                        <a:ln w="9525">
                          <a:solidFill>
                            <a:schemeClr val="tx1"/>
                          </a:solidFill>
                          <a:miter lim="800000"/>
                          <a:headEnd/>
                          <a:tailEnd/>
                        </a:ln>
                      </wps:spPr>
                      <wps:txbx>
                        <w:txbxContent>
                          <w:p w14:paraId="4490DD0C" w14:textId="6BCEB645" w:rsidR="00D2580F" w:rsidRPr="00571ED2" w:rsidRDefault="001E4D41" w:rsidP="00D2580F">
                            <w:pPr>
                              <w:rPr>
                                <w:lang w:val="en-US"/>
                              </w:rPr>
                            </w:pPr>
                            <w:r>
                              <w:rPr>
                                <w:lang w:val="en-US"/>
                              </w:rPr>
                              <w:t>Consensus mechanis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A7CA9" id="_x0000_s1052" type="#_x0000_t202" style="position:absolute;margin-left:275pt;margin-top:226pt;width:248pt;height:166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" strokecolor="black [3213]">
                <v:textbox>
                  <w:txbxContent>
                    <w:p w14:paraId="4490DD0C" w14:textId="6BCEB645" w:rsidR="00D2580F" w:rsidRPr="00571ED2" w:rsidRDefault="001E4D41" w:rsidP="00D2580F">
                      <w:pPr>
                        <w:rPr>
                          <w:lang w:val="en-US"/>
                        </w:rPr>
                      </w:pPr>
                      <w:r>
                        <w:rPr>
                          <w:lang w:val="en-US"/>
                        </w:rPr>
                        <w:t>Consensus mechanism:</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43FC68BE" wp14:editId="454B0C1A">
                <wp:simplePos x="0" y="0"/>
                <wp:positionH relativeFrom="margin">
                  <wp:align>right</wp:align>
                </wp:positionH>
                <wp:positionV relativeFrom="paragraph">
                  <wp:posOffset>317500</wp:posOffset>
                </wp:positionV>
                <wp:extent cx="3111500" cy="2336800"/>
                <wp:effectExtent l="0" t="0" r="12700" b="2540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2336800"/>
                        </a:xfrm>
                        <a:prstGeom prst="rect">
                          <a:avLst/>
                        </a:prstGeom>
                        <a:solidFill>
                          <a:srgbClr val="FFFFFF"/>
                        </a:solidFill>
                        <a:ln w="9525">
                          <a:solidFill>
                            <a:schemeClr val="tx1"/>
                          </a:solidFill>
                          <a:miter lim="800000"/>
                          <a:headEnd/>
                          <a:tailEnd/>
                        </a:ln>
                      </wps:spPr>
                      <wps:txbx>
                        <w:txbxContent>
                          <w:p w14:paraId="49B1B506" w14:textId="7B9F2E9A" w:rsidR="00D2580F" w:rsidRDefault="00F85CA3" w:rsidP="00D2580F">
                            <w:r>
                              <w:t>Quality of project roa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C68BE" id="_x0000_s1053" type="#_x0000_t202" style="position:absolute;margin-left:193.8pt;margin-top:25pt;width:245pt;height:184pt;z-index:2517043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" strokecolor="black [3213]">
                <v:textbox>
                  <w:txbxContent>
                    <w:p w14:paraId="49B1B506" w14:textId="7B9F2E9A" w:rsidR="00D2580F" w:rsidRDefault="00F85CA3" w:rsidP="00D2580F">
                      <w:r>
                        <w:t>Quality of project roadmap</w:t>
                      </w:r>
                    </w:p>
                  </w:txbxContent>
                </v:textbox>
                <w10:wrap type="square" anchorx="margin"/>
              </v:shape>
            </w:pict>
          </mc:Fallback>
        </mc:AlternateContent>
      </w:r>
      <w:r>
        <w:rPr>
          <w:noProof/>
        </w:rPr>
        <mc:AlternateContent>
          <mc:Choice Requires="wps">
            <w:drawing>
              <wp:anchor distT="45720" distB="45720" distL="114300" distR="114300" simplePos="0" relativeHeight="251702272" behindDoc="0" locked="0" layoutInCell="1" allowOverlap="1" wp14:anchorId="6B1C1B6F" wp14:editId="305550EF">
                <wp:simplePos x="0" y="0"/>
                <wp:positionH relativeFrom="margin">
                  <wp:posOffset>-12700</wp:posOffset>
                </wp:positionH>
                <wp:positionV relativeFrom="paragraph">
                  <wp:posOffset>304800</wp:posOffset>
                </wp:positionV>
                <wp:extent cx="3263900" cy="2413000"/>
                <wp:effectExtent l="0" t="0" r="12700" b="254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2413000"/>
                        </a:xfrm>
                        <a:prstGeom prst="rect">
                          <a:avLst/>
                        </a:prstGeom>
                        <a:solidFill>
                          <a:srgbClr val="FFFFFF"/>
                        </a:solidFill>
                        <a:ln w="9525">
                          <a:solidFill>
                            <a:schemeClr val="tx1"/>
                          </a:solidFill>
                          <a:miter lim="800000"/>
                          <a:headEnd/>
                          <a:tailEnd/>
                        </a:ln>
                      </wps:spPr>
                      <wps:txbx>
                        <w:txbxContent>
                          <w:p w14:paraId="15079F3B" w14:textId="55588B93" w:rsidR="00D2580F" w:rsidRDefault="00D2580F" w:rsidP="00D2580F">
                            <w:r>
                              <w:t>What p</w:t>
                            </w:r>
                            <w:r w:rsidR="00F85CA3">
                              <w:t>roblem are is the project attempting to solve and what is their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C1B6F" id="_x0000_s1054" type="#_x0000_t202" style="position:absolute;margin-left:-1pt;margin-top:24pt;width:257pt;height:190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" strokecolor="black [3213]">
                <v:textbox>
                  <w:txbxContent>
                    <w:p w14:paraId="15079F3B" w14:textId="55588B93" w:rsidR="00D2580F" w:rsidRDefault="00D2580F" w:rsidP="00D2580F">
                      <w:r>
                        <w:t>What p</w:t>
                      </w:r>
                      <w:r w:rsidR="00F85CA3">
                        <w:t>roblem are is the project attempting to solve and what is their solution:</w:t>
                      </w:r>
                    </w:p>
                  </w:txbxContent>
                </v:textbox>
                <w10:wrap type="square" anchorx="margin"/>
              </v:shape>
            </w:pict>
          </mc:Fallback>
        </mc:AlternateContent>
      </w:r>
    </w:p>
    <w:p w14:paraId="27075B97" w14:textId="6D575172" w:rsidR="00D2580F" w:rsidRPr="00571ED2" w:rsidRDefault="00D2580F" w:rsidP="00D2580F">
      <w:r>
        <w:rPr>
          <w:noProof/>
        </w:rPr>
        <mc:AlternateContent>
          <mc:Choice Requires="wps">
            <w:drawing>
              <wp:anchor distT="45720" distB="45720" distL="114300" distR="114300" simplePos="0" relativeHeight="251709440" behindDoc="1" locked="0" layoutInCell="1" allowOverlap="1" wp14:anchorId="540EB1F8" wp14:editId="52CE6C6E">
                <wp:simplePos x="0" y="0"/>
                <wp:positionH relativeFrom="margin">
                  <wp:posOffset>3522345</wp:posOffset>
                </wp:positionH>
                <wp:positionV relativeFrom="paragraph">
                  <wp:posOffset>7028180</wp:posOffset>
                </wp:positionV>
                <wp:extent cx="3111500" cy="1852930"/>
                <wp:effectExtent l="0" t="0" r="12700" b="13970"/>
                <wp:wrapTight wrapText="bothSides">
                  <wp:wrapPolygon edited="0">
                    <wp:start x="0" y="0"/>
                    <wp:lineTo x="0" y="21615"/>
                    <wp:lineTo x="21600" y="21615"/>
                    <wp:lineTo x="21600"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1852930"/>
                        </a:xfrm>
                        <a:prstGeom prst="rect">
                          <a:avLst/>
                        </a:prstGeom>
                        <a:solidFill>
                          <a:srgbClr val="FFFFFF"/>
                        </a:solidFill>
                        <a:ln w="9525">
                          <a:solidFill>
                            <a:srgbClr val="000000"/>
                          </a:solidFill>
                          <a:miter lim="800000"/>
                          <a:headEnd/>
                          <a:tailEnd/>
                        </a:ln>
                      </wps:spPr>
                      <wps:txbx>
                        <w:txbxContent>
                          <w:p w14:paraId="6AA9A09F" w14:textId="305AF819" w:rsidR="00D2580F" w:rsidRPr="00D147DD" w:rsidRDefault="00FA05B0" w:rsidP="00D2580F">
                            <w:pPr>
                              <w:rPr>
                                <w:lang w:val="en-US"/>
                              </w:rPr>
                            </w:pPr>
                            <w:r>
                              <w:rPr>
                                <w:lang w:val="en-US"/>
                              </w:rPr>
                              <w:t>Trading Volume on ex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EB1F8" id="_x0000_s1055" type="#_x0000_t202" style="position:absolute;margin-left:277.35pt;margin-top:553.4pt;width:245pt;height:145.9pt;z-index:-251607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">
                <v:textbox>
                  <w:txbxContent>
                    <w:p w14:paraId="6AA9A09F" w14:textId="305AF819" w:rsidR="00D2580F" w:rsidRPr="00D147DD" w:rsidRDefault="00FA05B0" w:rsidP="00D2580F">
                      <w:pPr>
                        <w:rPr>
                          <w:lang w:val="en-US"/>
                        </w:rPr>
                      </w:pPr>
                      <w:r>
                        <w:rPr>
                          <w:lang w:val="en-US"/>
                        </w:rPr>
                        <w:t>Trading Volume on exchanges</w:t>
                      </w:r>
                    </w:p>
                  </w:txbxContent>
                </v:textbox>
                <w10:wrap type="tight" anchorx="margin"/>
              </v:shape>
            </w:pict>
          </mc:Fallback>
        </mc:AlternateContent>
      </w:r>
      <w:r>
        <w:rPr>
          <w:noProof/>
        </w:rPr>
        <mc:AlternateContent>
          <mc:Choice Requires="wps">
            <w:drawing>
              <wp:anchor distT="45720" distB="45720" distL="114300" distR="114300" simplePos="0" relativeHeight="251705344" behindDoc="0" locked="0" layoutInCell="1" allowOverlap="1" wp14:anchorId="5422A308" wp14:editId="2B77846E">
                <wp:simplePos x="0" y="0"/>
                <wp:positionH relativeFrom="margin">
                  <wp:posOffset>28575</wp:posOffset>
                </wp:positionH>
                <wp:positionV relativeFrom="paragraph">
                  <wp:posOffset>7077710</wp:posOffset>
                </wp:positionV>
                <wp:extent cx="3171825" cy="1803400"/>
                <wp:effectExtent l="0" t="0" r="28575" b="254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803400"/>
                        </a:xfrm>
                        <a:prstGeom prst="rect">
                          <a:avLst/>
                        </a:prstGeom>
                        <a:solidFill>
                          <a:srgbClr val="FFFFFF"/>
                        </a:solidFill>
                        <a:ln w="9525">
                          <a:solidFill>
                            <a:schemeClr val="tx1"/>
                          </a:solidFill>
                          <a:miter lim="800000"/>
                          <a:headEnd/>
                          <a:tailEnd/>
                        </a:ln>
                      </wps:spPr>
                      <wps:txbx>
                        <w:txbxContent>
                          <w:p w14:paraId="480DE998" w14:textId="10CA4B87" w:rsidR="00D2580F" w:rsidRPr="00571ED2" w:rsidRDefault="00FA05B0" w:rsidP="00D2580F">
                            <w:pPr>
                              <w:rPr>
                                <w:lang w:val="en-US"/>
                              </w:rPr>
                            </w:pPr>
                            <w:r>
                              <w:rPr>
                                <w:lang w:val="en-US"/>
                              </w:rPr>
                              <w:t>Exchange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2A308" id="_x0000_s1056" type="#_x0000_t202" style="position:absolute;margin-left:2.25pt;margin-top:557.3pt;width:249.75pt;height:142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" strokecolor="black [3213]">
                <v:textbox>
                  <w:txbxContent>
                    <w:p w14:paraId="480DE998" w14:textId="10CA4B87" w:rsidR="00D2580F" w:rsidRPr="00571ED2" w:rsidRDefault="00FA05B0" w:rsidP="00D2580F">
                      <w:pPr>
                        <w:rPr>
                          <w:lang w:val="en-US"/>
                        </w:rPr>
                      </w:pPr>
                      <w:r>
                        <w:rPr>
                          <w:lang w:val="en-US"/>
                        </w:rPr>
                        <w:t>Exchange Support:</w:t>
                      </w:r>
                    </w:p>
                  </w:txbxContent>
                </v:textbox>
                <w10:wrap type="square" anchorx="margin"/>
              </v:shape>
            </w:pict>
          </mc:Fallback>
        </mc:AlternateContent>
      </w:r>
      <w:r>
        <w:rPr>
          <w:noProof/>
        </w:rPr>
        <mc:AlternateContent>
          <mc:Choice Requires="wps">
            <w:drawing>
              <wp:anchor distT="45720" distB="45720" distL="114300" distR="114300" simplePos="0" relativeHeight="251703296" behindDoc="0" locked="0" layoutInCell="1" allowOverlap="1" wp14:anchorId="46D382AF" wp14:editId="0D8509A1">
                <wp:simplePos x="0" y="0"/>
                <wp:positionH relativeFrom="margin">
                  <wp:align>left</wp:align>
                </wp:positionH>
                <wp:positionV relativeFrom="paragraph">
                  <wp:posOffset>2572385</wp:posOffset>
                </wp:positionV>
                <wp:extent cx="3251200" cy="2070100"/>
                <wp:effectExtent l="0" t="0" r="25400" b="2540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070100"/>
                        </a:xfrm>
                        <a:prstGeom prst="rect">
                          <a:avLst/>
                        </a:prstGeom>
                        <a:solidFill>
                          <a:srgbClr val="FFFFFF"/>
                        </a:solidFill>
                        <a:ln w="9525">
                          <a:solidFill>
                            <a:schemeClr val="tx1"/>
                          </a:solidFill>
                          <a:miter lim="800000"/>
                          <a:headEnd/>
                          <a:tailEnd/>
                        </a:ln>
                      </wps:spPr>
                      <wps:txbx>
                        <w:txbxContent>
                          <w:p w14:paraId="6F8702BD" w14:textId="7BF98705" w:rsidR="00D2580F" w:rsidRPr="00571ED2" w:rsidRDefault="00C750F8" w:rsidP="00D2580F">
                            <w:pPr>
                              <w:rPr>
                                <w:lang w:val="en-US"/>
                              </w:rPr>
                            </w:pPr>
                            <w:r>
                              <w:rPr>
                                <w:lang w:val="en-US"/>
                              </w:rPr>
                              <w:t>Market cap, unit price, and su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382AF" id="_x0000_s1057" type="#_x0000_t202" style="position:absolute;margin-left:0;margin-top:202.55pt;width:256pt;height:163pt;z-index:2517032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" strokecolor="black [3213]">
                <v:textbox>
                  <w:txbxContent>
                    <w:p w14:paraId="6F8702BD" w14:textId="7BF98705" w:rsidR="00D2580F" w:rsidRPr="00571ED2" w:rsidRDefault="00C750F8" w:rsidP="00D2580F">
                      <w:pPr>
                        <w:rPr>
                          <w:lang w:val="en-US"/>
                        </w:rPr>
                      </w:pPr>
                      <w:r>
                        <w:rPr>
                          <w:lang w:val="en-US"/>
                        </w:rPr>
                        <w:t>Market cap, unit price, and supply:</w:t>
                      </w:r>
                    </w:p>
                  </w:txbxContent>
                </v:textbox>
                <w10:wrap type="square" anchorx="margin"/>
              </v:shape>
            </w:pict>
          </mc:Fallback>
        </mc:AlternateContent>
      </w:r>
    </w:p>
    <w:p w14:paraId="0AF52B01" w14:textId="6B69D215" w:rsidR="00383560" w:rsidRDefault="00383560" w:rsidP="00571ED2"/>
    <w:p w14:paraId="6A2B671F" w14:textId="71E7A195" w:rsidR="004E3838" w:rsidRDefault="00383560" w:rsidP="004E3838">
      <w:r>
        <w:br w:type="page"/>
      </w:r>
    </w:p>
    <w:p w14:paraId="5E2EBF46" w14:textId="06986437" w:rsidR="00D2580F" w:rsidRDefault="00D2580F" w:rsidP="004E3838">
      <w:pPr>
        <w:rPr>
          <w:b/>
          <w:bCs/>
        </w:rPr>
      </w:pPr>
      <w:r>
        <w:rPr>
          <w:b/>
          <w:bCs/>
        </w:rPr>
        <w:lastRenderedPageBreak/>
        <w:t xml:space="preserve">How to Research a </w:t>
      </w:r>
      <w:proofErr w:type="spellStart"/>
      <w:r>
        <w:rPr>
          <w:b/>
          <w:bCs/>
        </w:rPr>
        <w:t>cryptoasset</w:t>
      </w:r>
      <w:proofErr w:type="spellEnd"/>
      <w:r>
        <w:rPr>
          <w:b/>
          <w:bCs/>
        </w:rPr>
        <w:t>:</w:t>
      </w:r>
    </w:p>
    <w:p w14:paraId="1F4957E4" w14:textId="37E643FB" w:rsidR="00D2580F" w:rsidRPr="00D2580F" w:rsidRDefault="00D2580F" w:rsidP="004E3838">
      <w:pPr>
        <w:rPr>
          <w:b/>
          <w:bCs/>
        </w:rPr>
      </w:pPr>
      <w:r>
        <w:rPr>
          <w:b/>
          <w:bCs/>
        </w:rPr>
        <w:t>1: Read the whitepaper</w:t>
      </w:r>
    </w:p>
    <w:p w14:paraId="1E1FFE55" w14:textId="77777777" w:rsidR="004E3838" w:rsidRPr="00571ED2" w:rsidRDefault="004E3838" w:rsidP="004E3838"/>
    <w:p w14:paraId="0733DB1E" w14:textId="77777777" w:rsidR="00D147DD" w:rsidRDefault="00D147DD" w:rsidP="00571ED2"/>
    <w:p w14:paraId="0EA2D1BC" w14:textId="014C8EC4" w:rsidR="00D147DD" w:rsidRDefault="00013754">
      <w:r>
        <w:rPr>
          <w:rFonts w:ascii="Times New Roman" w:hAnsi="Times New Roman" w:cs="Times New Roman"/>
          <w:noProof/>
          <w:sz w:val="24"/>
          <w:szCs w:val="24"/>
        </w:rPr>
        <w:drawing>
          <wp:anchor distT="36576" distB="36576" distL="36576" distR="36576" simplePos="0" relativeHeight="251676672" behindDoc="0" locked="0" layoutInCell="1" allowOverlap="1" wp14:anchorId="165F163A" wp14:editId="324C810F">
            <wp:simplePos x="0" y="0"/>
            <wp:positionH relativeFrom="column">
              <wp:posOffset>0</wp:posOffset>
            </wp:positionH>
            <wp:positionV relativeFrom="paragraph">
              <wp:posOffset>36195</wp:posOffset>
            </wp:positionV>
            <wp:extent cx="6645910" cy="9211945"/>
            <wp:effectExtent l="0" t="0" r="2540" b="8255"/>
            <wp:wrapNone/>
            <wp:docPr id="12" name="Picture 12" descr="Graphical user interface, char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chart, application, 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92119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147DD">
        <w:br w:type="page"/>
      </w:r>
    </w:p>
    <w:p w14:paraId="05367D34" w14:textId="62BBF340" w:rsidR="00D147DD" w:rsidRDefault="00D147DD" w:rsidP="00571ED2"/>
    <w:p w14:paraId="294F4FFA" w14:textId="4108B550" w:rsidR="00571ED2" w:rsidRDefault="00013754" w:rsidP="00571ED2">
      <w:r>
        <w:rPr>
          <w:rFonts w:ascii="Times New Roman" w:hAnsi="Times New Roman" w:cs="Times New Roman"/>
          <w:noProof/>
          <w:sz w:val="24"/>
          <w:szCs w:val="24"/>
        </w:rPr>
        <w:drawing>
          <wp:anchor distT="36576" distB="36576" distL="36576" distR="36576" simplePos="0" relativeHeight="251678720" behindDoc="0" locked="0" layoutInCell="1" allowOverlap="1" wp14:anchorId="179EB239" wp14:editId="70C09CB9">
            <wp:simplePos x="0" y="0"/>
            <wp:positionH relativeFrom="column">
              <wp:posOffset>0</wp:posOffset>
            </wp:positionH>
            <wp:positionV relativeFrom="paragraph">
              <wp:posOffset>36195</wp:posOffset>
            </wp:positionV>
            <wp:extent cx="6645910" cy="8928735"/>
            <wp:effectExtent l="0" t="0" r="2540" b="5715"/>
            <wp:wrapNone/>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892873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62093A2" w14:textId="2ACC71F7" w:rsidR="00587EC7" w:rsidRPr="00587EC7" w:rsidRDefault="00587EC7" w:rsidP="00587EC7"/>
    <w:p w14:paraId="003CC87B" w14:textId="36E3CF8E" w:rsidR="00587EC7" w:rsidRPr="00587EC7" w:rsidRDefault="00587EC7" w:rsidP="00587EC7"/>
    <w:p w14:paraId="5C9E4F41" w14:textId="40536294" w:rsidR="00587EC7" w:rsidRPr="00587EC7" w:rsidRDefault="00587EC7" w:rsidP="00587EC7"/>
    <w:p w14:paraId="59F9AC2B" w14:textId="5A4ED6BF" w:rsidR="00587EC7" w:rsidRPr="00587EC7" w:rsidRDefault="00587EC7" w:rsidP="00587EC7"/>
    <w:p w14:paraId="1D913129" w14:textId="6617A837" w:rsidR="00587EC7" w:rsidRPr="00587EC7" w:rsidRDefault="00587EC7" w:rsidP="00587EC7"/>
    <w:p w14:paraId="349D3A45" w14:textId="0ED13F50" w:rsidR="00587EC7" w:rsidRPr="00587EC7" w:rsidRDefault="00587EC7" w:rsidP="00587EC7"/>
    <w:p w14:paraId="0C76962A" w14:textId="3C6B8247" w:rsidR="00587EC7" w:rsidRPr="00587EC7" w:rsidRDefault="00587EC7" w:rsidP="00587EC7"/>
    <w:p w14:paraId="0371C067" w14:textId="3DEEE465" w:rsidR="00587EC7" w:rsidRPr="00587EC7" w:rsidRDefault="00587EC7" w:rsidP="00587EC7"/>
    <w:p w14:paraId="10BCBA48" w14:textId="3343097D" w:rsidR="00587EC7" w:rsidRPr="00587EC7" w:rsidRDefault="00587EC7" w:rsidP="00587EC7"/>
    <w:p w14:paraId="2DCFD621" w14:textId="1956820A" w:rsidR="00587EC7" w:rsidRPr="00587EC7" w:rsidRDefault="00587EC7" w:rsidP="00587EC7"/>
    <w:p w14:paraId="26C76924" w14:textId="4B1943B3" w:rsidR="00587EC7" w:rsidRPr="00587EC7" w:rsidRDefault="00587EC7" w:rsidP="00587EC7"/>
    <w:p w14:paraId="2346F7A8" w14:textId="7497A266" w:rsidR="00587EC7" w:rsidRPr="00587EC7" w:rsidRDefault="00587EC7" w:rsidP="00587EC7"/>
    <w:p w14:paraId="783E0FFF" w14:textId="7FF8AE08" w:rsidR="00587EC7" w:rsidRPr="00587EC7" w:rsidRDefault="00587EC7" w:rsidP="00587EC7"/>
    <w:p w14:paraId="0239679D" w14:textId="6F48AB81" w:rsidR="00587EC7" w:rsidRPr="00587EC7" w:rsidRDefault="00587EC7" w:rsidP="00587EC7"/>
    <w:p w14:paraId="51E859EB" w14:textId="59CE660F" w:rsidR="00587EC7" w:rsidRPr="00587EC7" w:rsidRDefault="00587EC7" w:rsidP="00587EC7"/>
    <w:p w14:paraId="5E2E378C" w14:textId="2E15D77E" w:rsidR="00587EC7" w:rsidRPr="00587EC7" w:rsidRDefault="00587EC7" w:rsidP="00587EC7"/>
    <w:p w14:paraId="16F8CA41" w14:textId="6173CC0B" w:rsidR="00587EC7" w:rsidRPr="00587EC7" w:rsidRDefault="00587EC7" w:rsidP="00587EC7"/>
    <w:p w14:paraId="3267B72F" w14:textId="4FEB6336" w:rsidR="00587EC7" w:rsidRPr="00587EC7" w:rsidRDefault="00587EC7" w:rsidP="00587EC7"/>
    <w:p w14:paraId="1449DFFE" w14:textId="7122D0C9" w:rsidR="00587EC7" w:rsidRPr="00587EC7" w:rsidRDefault="00587EC7" w:rsidP="00587EC7"/>
    <w:p w14:paraId="5FB0B417" w14:textId="18F9C6FA" w:rsidR="00587EC7" w:rsidRPr="00587EC7" w:rsidRDefault="00587EC7" w:rsidP="00587EC7"/>
    <w:p w14:paraId="41531885" w14:textId="2BE08CE5" w:rsidR="00587EC7" w:rsidRPr="00587EC7" w:rsidRDefault="00587EC7" w:rsidP="00587EC7"/>
    <w:p w14:paraId="6089FA37" w14:textId="285105B2" w:rsidR="00587EC7" w:rsidRPr="00587EC7" w:rsidRDefault="00587EC7" w:rsidP="00587EC7"/>
    <w:p w14:paraId="47543EDA" w14:textId="05FC0C16" w:rsidR="00587EC7" w:rsidRPr="00587EC7" w:rsidRDefault="00587EC7" w:rsidP="00587EC7"/>
    <w:p w14:paraId="31686822" w14:textId="0D6FA66A" w:rsidR="00587EC7" w:rsidRPr="00587EC7" w:rsidRDefault="00587EC7" w:rsidP="00587EC7"/>
    <w:p w14:paraId="0F4FDD9E" w14:textId="05F5B737" w:rsidR="00587EC7" w:rsidRPr="00587EC7" w:rsidRDefault="00587EC7" w:rsidP="00587EC7"/>
    <w:p w14:paraId="3E827107" w14:textId="2D36EE4A" w:rsidR="00587EC7" w:rsidRPr="00587EC7" w:rsidRDefault="00587EC7" w:rsidP="00587EC7"/>
    <w:p w14:paraId="2F605112" w14:textId="1D12DE42" w:rsidR="00587EC7" w:rsidRPr="00587EC7" w:rsidRDefault="00587EC7" w:rsidP="00587EC7"/>
    <w:p w14:paraId="77E53EB9" w14:textId="30A43A9D" w:rsidR="00587EC7" w:rsidRPr="00587EC7" w:rsidRDefault="00587EC7" w:rsidP="00587EC7"/>
    <w:p w14:paraId="2769792C" w14:textId="145A4230" w:rsidR="00587EC7" w:rsidRPr="00587EC7" w:rsidRDefault="00587EC7" w:rsidP="00587EC7"/>
    <w:p w14:paraId="65A9DD90" w14:textId="40A5CB02" w:rsidR="00587EC7" w:rsidRPr="00587EC7" w:rsidRDefault="00587EC7" w:rsidP="00587EC7"/>
    <w:p w14:paraId="3369E292" w14:textId="0025C286" w:rsidR="00587EC7" w:rsidRPr="00587EC7" w:rsidRDefault="00587EC7" w:rsidP="00587EC7"/>
    <w:p w14:paraId="43A44D18" w14:textId="112E7753" w:rsidR="00587EC7" w:rsidRDefault="00587EC7" w:rsidP="00587EC7"/>
    <w:p w14:paraId="3EA478B4" w14:textId="02DB15D3" w:rsidR="00587EC7" w:rsidRDefault="00587EC7" w:rsidP="00587EC7">
      <w:pPr>
        <w:jc w:val="center"/>
        <w:rPr>
          <w:b/>
          <w:bCs/>
          <w:i/>
          <w:iCs/>
        </w:rPr>
      </w:pPr>
      <w:r w:rsidRPr="00587EC7">
        <w:rPr>
          <w:b/>
          <w:bCs/>
          <w:i/>
          <w:iCs/>
        </w:rPr>
        <w:lastRenderedPageBreak/>
        <w:t>Comments</w:t>
      </w:r>
      <w:r>
        <w:rPr>
          <w:b/>
          <w:bCs/>
          <w:i/>
          <w:iCs/>
        </w:rPr>
        <w:t>:</w:t>
      </w:r>
    </w:p>
    <w:p w14:paraId="067BE4E3" w14:textId="5491C22A" w:rsidR="0067196B" w:rsidRPr="0067196B" w:rsidRDefault="00C557D1" w:rsidP="0067196B">
      <w:r>
        <w:t xml:space="preserve">1: We should be encouraging students to view crypto assets with respect to both learning about the technology and LONG-TERM investment opportunities. It is a bit unclear above what is meant by not encouraging students to look at this asset class from an investment perspective. I agree that short term trading </w:t>
      </w:r>
      <w:proofErr w:type="spellStart"/>
      <w:r>
        <w:t>ahould</w:t>
      </w:r>
      <w:proofErr w:type="spellEnd"/>
      <w:r>
        <w:t xml:space="preserve"> not be encouraged in this academic environment. However, viewing crypto assets with respect to both mid to </w:t>
      </w:r>
      <w:proofErr w:type="spellStart"/>
      <w:r>
        <w:t>longterm</w:t>
      </w:r>
      <w:proofErr w:type="spellEnd"/>
      <w:r>
        <w:t xml:space="preserve"> investment opportunities should most certainly be considered. However, looking at these assets from the perspective of ‘which will solve a given problem the best’ will likely lead to the best investment opportunity in a given sector anyway.</w:t>
      </w:r>
    </w:p>
    <w:sectPr w:rsidR="0067196B" w:rsidRPr="0067196B" w:rsidSect="00571ED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733D3" w14:textId="77777777" w:rsidR="001B0887" w:rsidRDefault="001B0887" w:rsidP="00D147DD">
      <w:pPr>
        <w:spacing w:after="0" w:line="240" w:lineRule="auto"/>
      </w:pPr>
      <w:r>
        <w:separator/>
      </w:r>
    </w:p>
  </w:endnote>
  <w:endnote w:type="continuationSeparator" w:id="0">
    <w:p w14:paraId="0CE044BF" w14:textId="77777777" w:rsidR="001B0887" w:rsidRDefault="001B0887" w:rsidP="00D14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1CEBA" w14:textId="77777777" w:rsidR="001B0887" w:rsidRDefault="001B0887" w:rsidP="00D147DD">
      <w:pPr>
        <w:spacing w:after="0" w:line="240" w:lineRule="auto"/>
      </w:pPr>
      <w:r>
        <w:separator/>
      </w:r>
    </w:p>
  </w:footnote>
  <w:footnote w:type="continuationSeparator" w:id="0">
    <w:p w14:paraId="0815C01A" w14:textId="77777777" w:rsidR="001B0887" w:rsidRDefault="001B0887" w:rsidP="00D147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B270F"/>
    <w:multiLevelType w:val="multilevel"/>
    <w:tmpl w:val="535ED6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963357"/>
    <w:multiLevelType w:val="hybridMultilevel"/>
    <w:tmpl w:val="11B2485E"/>
    <w:lvl w:ilvl="0" w:tplc="A9DE2CC6">
      <w:numFmt w:val="bullet"/>
      <w:lvlText w:val="-"/>
      <w:lvlJc w:val="left"/>
      <w:pPr>
        <w:ind w:left="720" w:hanging="360"/>
      </w:pPr>
      <w:rPr>
        <w:rFonts w:ascii="Calibri" w:eastAsiaTheme="minorHAnsi" w:hAnsi="Calibri" w:cs="Calibri" w:hint="default"/>
        <w:u w:val="none"/>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C0F0196"/>
    <w:multiLevelType w:val="multilevel"/>
    <w:tmpl w:val="16B0A8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236D5B"/>
    <w:multiLevelType w:val="hybridMultilevel"/>
    <w:tmpl w:val="88602B5E"/>
    <w:lvl w:ilvl="0" w:tplc="5B34528E">
      <w:numFmt w:val="bullet"/>
      <w:lvlText w:val="-"/>
      <w:lvlJc w:val="left"/>
      <w:pPr>
        <w:ind w:left="720" w:hanging="360"/>
      </w:pPr>
      <w:rPr>
        <w:rFonts w:ascii="Calibri" w:eastAsiaTheme="minorHAnsi" w:hAnsi="Calibri" w:cs="Calibri" w:hint="default"/>
        <w:u w:val="none"/>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2DF5B4E"/>
    <w:multiLevelType w:val="multilevel"/>
    <w:tmpl w:val="F17CAC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FA590D"/>
    <w:multiLevelType w:val="multilevel"/>
    <w:tmpl w:val="38EC13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060F45"/>
    <w:multiLevelType w:val="multilevel"/>
    <w:tmpl w:val="E2DA4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C0434D"/>
    <w:multiLevelType w:val="multilevel"/>
    <w:tmpl w:val="2BC0EB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6"/>
  </w:num>
  <w:num w:numId="4">
    <w:abstractNumId w:val="5"/>
    <w:lvlOverride w:ilvl="0">
      <w:lvl w:ilvl="0">
        <w:numFmt w:val="decimal"/>
        <w:lvlText w:val="%1."/>
        <w:lvlJc w:val="left"/>
      </w:lvl>
    </w:lvlOverride>
  </w:num>
  <w:num w:numId="5">
    <w:abstractNumId w:val="7"/>
    <w:lvlOverride w:ilvl="0">
      <w:lvl w:ilvl="0">
        <w:numFmt w:val="decimal"/>
        <w:lvlText w:val="%1."/>
        <w:lvlJc w:val="left"/>
      </w:lvl>
    </w:lvlOverride>
  </w:num>
  <w:num w:numId="6">
    <w:abstractNumId w:val="0"/>
    <w:lvlOverride w:ilvl="0">
      <w:lvl w:ilvl="0">
        <w:numFmt w:val="decimal"/>
        <w:lvlText w:val="%1."/>
        <w:lvlJc w:val="left"/>
      </w:lvl>
    </w:lvlOverride>
  </w:num>
  <w:num w:numId="7">
    <w:abstractNumId w:val="2"/>
    <w:lvlOverride w:ilvl="0">
      <w:lvl w:ilvl="0">
        <w:numFmt w:val="decimal"/>
        <w:lvlText w:val="%1."/>
        <w:lvlJc w:val="left"/>
      </w:lvl>
    </w:lvlOverride>
  </w:num>
  <w:num w:numId="8">
    <w:abstractNumId w:val="4"/>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UyMDY0MTezNLBQ0lEKTi0uzszPAykwqgUAbWf84CwAAAA="/>
  </w:docVars>
  <w:rsids>
    <w:rsidRoot w:val="00571ED2"/>
    <w:rsid w:val="00013754"/>
    <w:rsid w:val="0002642D"/>
    <w:rsid w:val="000A2E7F"/>
    <w:rsid w:val="000C04BA"/>
    <w:rsid w:val="000C2290"/>
    <w:rsid w:val="00136699"/>
    <w:rsid w:val="00187609"/>
    <w:rsid w:val="001B0887"/>
    <w:rsid w:val="001E4D41"/>
    <w:rsid w:val="001F220F"/>
    <w:rsid w:val="00277D15"/>
    <w:rsid w:val="00345EC8"/>
    <w:rsid w:val="003659AC"/>
    <w:rsid w:val="00383560"/>
    <w:rsid w:val="00394DD2"/>
    <w:rsid w:val="003F12BA"/>
    <w:rsid w:val="00420812"/>
    <w:rsid w:val="004568B0"/>
    <w:rsid w:val="00466202"/>
    <w:rsid w:val="004A7B6F"/>
    <w:rsid w:val="004E3838"/>
    <w:rsid w:val="004F74C1"/>
    <w:rsid w:val="005476E2"/>
    <w:rsid w:val="00571ED2"/>
    <w:rsid w:val="00573236"/>
    <w:rsid w:val="005872FB"/>
    <w:rsid w:val="00587EC7"/>
    <w:rsid w:val="005C0AA0"/>
    <w:rsid w:val="0067196B"/>
    <w:rsid w:val="007356F1"/>
    <w:rsid w:val="0076181A"/>
    <w:rsid w:val="007D5C9C"/>
    <w:rsid w:val="008C7618"/>
    <w:rsid w:val="008F5FA3"/>
    <w:rsid w:val="00937248"/>
    <w:rsid w:val="009D1159"/>
    <w:rsid w:val="00A4396B"/>
    <w:rsid w:val="00A54DA9"/>
    <w:rsid w:val="00A926BE"/>
    <w:rsid w:val="00AA7E95"/>
    <w:rsid w:val="00B2184B"/>
    <w:rsid w:val="00BC5E3E"/>
    <w:rsid w:val="00C557D1"/>
    <w:rsid w:val="00C750F8"/>
    <w:rsid w:val="00D04BD6"/>
    <w:rsid w:val="00D147DD"/>
    <w:rsid w:val="00D2580F"/>
    <w:rsid w:val="00DC74D5"/>
    <w:rsid w:val="00DE175D"/>
    <w:rsid w:val="00F044DD"/>
    <w:rsid w:val="00F85CA3"/>
    <w:rsid w:val="00FA05B0"/>
    <w:rsid w:val="00FC327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C02E0"/>
  <w15:chartTrackingRefBased/>
  <w15:docId w15:val="{FA870AF5-8A75-406C-8A12-37B2EEBF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47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7DD"/>
  </w:style>
  <w:style w:type="paragraph" w:styleId="Footer">
    <w:name w:val="footer"/>
    <w:basedOn w:val="Normal"/>
    <w:link w:val="FooterChar"/>
    <w:uiPriority w:val="99"/>
    <w:unhideWhenUsed/>
    <w:rsid w:val="00D147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7DD"/>
  </w:style>
  <w:style w:type="paragraph" w:styleId="ListParagraph">
    <w:name w:val="List Paragraph"/>
    <w:basedOn w:val="Normal"/>
    <w:uiPriority w:val="34"/>
    <w:qFormat/>
    <w:rsid w:val="00AA7E95"/>
    <w:pPr>
      <w:ind w:left="720"/>
      <w:contextualSpacing/>
    </w:pPr>
  </w:style>
  <w:style w:type="paragraph" w:styleId="NormalWeb">
    <w:name w:val="Normal (Web)"/>
    <w:basedOn w:val="Normal"/>
    <w:uiPriority w:val="99"/>
    <w:semiHidden/>
    <w:unhideWhenUsed/>
    <w:rsid w:val="00D04BD6"/>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23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Clancy</dc:creator>
  <cp:keywords/>
  <dc:description/>
  <cp:lastModifiedBy>Kris O'Shea</cp:lastModifiedBy>
  <cp:revision>2</cp:revision>
  <dcterms:created xsi:type="dcterms:W3CDTF">2022-01-11T15:12:00Z</dcterms:created>
  <dcterms:modified xsi:type="dcterms:W3CDTF">2022-01-11T15:12:00Z</dcterms:modified>
</cp:coreProperties>
</file>